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6B28" w:rsidRPr="00232FE2" w:rsidRDefault="006C671C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32FE2">
        <w:rPr>
          <w:rFonts w:ascii="Times New Roman" w:hAnsi="Times New Roman" w:cs="Times New Roman"/>
          <w:b/>
          <w:sz w:val="40"/>
          <w:szCs w:val="40"/>
        </w:rPr>
        <w:t>Heidi</w:t>
      </w:r>
      <w:r w:rsidR="00E2069E">
        <w:rPr>
          <w:rFonts w:ascii="Times New Roman" w:hAnsi="Times New Roman" w:cs="Times New Roman"/>
          <w:b/>
          <w:sz w:val="40"/>
          <w:szCs w:val="40"/>
        </w:rPr>
        <w:t xml:space="preserve"> Ann</w:t>
      </w:r>
      <w:r w:rsidRPr="00232FE2">
        <w:rPr>
          <w:rFonts w:ascii="Times New Roman" w:hAnsi="Times New Roman" w:cs="Times New Roman"/>
          <w:b/>
          <w:sz w:val="40"/>
          <w:szCs w:val="40"/>
        </w:rPr>
        <w:t xml:space="preserve"> Lyons</w:t>
      </w:r>
    </w:p>
    <w:p w:rsidR="006C671C" w:rsidRDefault="006C671C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iculum Vitae</w:t>
      </w:r>
    </w:p>
    <w:p w:rsidR="00F82027" w:rsidRPr="00F82027" w:rsidRDefault="00AC26F9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d </w:t>
      </w:r>
      <w:r w:rsidR="004743DC">
        <w:rPr>
          <w:rFonts w:ascii="Times New Roman" w:hAnsi="Times New Roman" w:cs="Times New Roman"/>
        </w:rPr>
        <w:t>9</w:t>
      </w:r>
      <w:r w:rsidR="004A3B07">
        <w:rPr>
          <w:rFonts w:ascii="Times New Roman" w:hAnsi="Times New Roman" w:cs="Times New Roman"/>
        </w:rPr>
        <w:t>/2020</w:t>
      </w:r>
    </w:p>
    <w:p w:rsidR="006C671C" w:rsidRDefault="006C671C" w:rsidP="00056354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AB4F17" w:rsidRPr="00C43ABA" w:rsidRDefault="006C671C" w:rsidP="00C43ABA">
      <w:pPr>
        <w:spacing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56354">
        <w:rPr>
          <w:rFonts w:ascii="Times New Roman" w:hAnsi="Times New Roman" w:cs="Times New Roman"/>
          <w:b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b/>
          <w:sz w:val="24"/>
          <w:szCs w:val="24"/>
        </w:rPr>
        <w:t>Email:</w:t>
      </w:r>
      <w:r w:rsidR="00C43ABA">
        <w:rPr>
          <w:rFonts w:ascii="Times New Roman" w:hAnsi="Times New Roman" w:cs="Times New Roman"/>
          <w:sz w:val="24"/>
          <w:szCs w:val="24"/>
        </w:rPr>
        <w:t>lyons2@oakland.edu</w:t>
      </w:r>
    </w:p>
    <w:p w:rsidR="008141D2" w:rsidRPr="00C43ABA" w:rsidRDefault="00AB4F17" w:rsidP="00C43ABA">
      <w:pPr>
        <w:spacing w:after="100" w:afterAutospacing="1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933A63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Varner Hall</w:t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b/>
          <w:sz w:val="24"/>
          <w:szCs w:val="24"/>
        </w:rPr>
        <w:t xml:space="preserve">Phone: </w:t>
      </w:r>
      <w:r w:rsidR="00C43ABA">
        <w:rPr>
          <w:rFonts w:ascii="Times New Roman" w:hAnsi="Times New Roman" w:cs="Times New Roman"/>
          <w:sz w:val="24"/>
          <w:szCs w:val="24"/>
        </w:rPr>
        <w:t>(248) 370-</w:t>
      </w:r>
      <w:r w:rsidR="000B3961">
        <w:rPr>
          <w:rFonts w:ascii="Times New Roman" w:hAnsi="Times New Roman" w:cs="Times New Roman"/>
          <w:sz w:val="24"/>
          <w:szCs w:val="24"/>
        </w:rPr>
        <w:t>2648</w:t>
      </w:r>
    </w:p>
    <w:p w:rsidR="00525947" w:rsidRPr="00C43ABA" w:rsidRDefault="00525947" w:rsidP="00C43ABA">
      <w:pPr>
        <w:spacing w:after="100" w:afterAutospacing="1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akland University</w:t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  <w:r w:rsidR="00C43ABA">
        <w:rPr>
          <w:rFonts w:ascii="Times New Roman" w:hAnsi="Times New Roman" w:cs="Times New Roman"/>
          <w:sz w:val="24"/>
          <w:szCs w:val="24"/>
        </w:rPr>
        <w:tab/>
      </w:r>
    </w:p>
    <w:p w:rsidR="006C671C" w:rsidRDefault="00C43ABA" w:rsidP="00C43ABA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525947">
        <w:rPr>
          <w:rFonts w:ascii="Times New Roman" w:hAnsi="Times New Roman" w:cs="Times New Roman"/>
          <w:sz w:val="24"/>
          <w:szCs w:val="24"/>
        </w:rPr>
        <w:t>ochester, MI 48309</w:t>
      </w:r>
    </w:p>
    <w:p w:rsidR="00C43ABA" w:rsidRDefault="00C43ABA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C671C" w:rsidRDefault="006C671C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6C671C" w:rsidRDefault="006C671C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6C671C" w:rsidRDefault="006C671C" w:rsidP="0005635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F5210E" w:rsidRDefault="00F5210E" w:rsidP="00F5210E">
      <w:pPr>
        <w:spacing w:after="100" w:afterAutospacing="1" w:line="240" w:lineRule="auto"/>
        <w:ind w:left="3600" w:hanging="360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ab/>
      </w:r>
      <w:r w:rsidR="006C671C">
        <w:rPr>
          <w:rFonts w:ascii="Times New Roman" w:hAnsi="Times New Roman" w:cs="Times New Roman"/>
          <w:sz w:val="24"/>
          <w:szCs w:val="24"/>
        </w:rPr>
        <w:t>Bowling Green State University, Sociology,</w:t>
      </w:r>
    </w:p>
    <w:p w:rsidR="006C671C" w:rsidRDefault="006C671C" w:rsidP="00F5210E">
      <w:pPr>
        <w:spacing w:after="100" w:afterAutospacing="1" w:line="240" w:lineRule="auto"/>
        <w:ind w:left="360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ember </w:t>
      </w:r>
      <w:r w:rsidR="00F5210E">
        <w:rPr>
          <w:rFonts w:ascii="Times New Roman" w:hAnsi="Times New Roman" w:cs="Times New Roman"/>
          <w:sz w:val="24"/>
          <w:szCs w:val="24"/>
        </w:rPr>
        <w:t>2</w:t>
      </w:r>
      <w:r w:rsidR="003D0F34">
        <w:rPr>
          <w:rFonts w:ascii="Times New Roman" w:hAnsi="Times New Roman" w:cs="Times New Roman"/>
          <w:sz w:val="24"/>
          <w:szCs w:val="24"/>
        </w:rPr>
        <w:t>009</w:t>
      </w:r>
    </w:p>
    <w:p w:rsidR="008E5024" w:rsidRDefault="008E5024" w:rsidP="00F5210E">
      <w:pPr>
        <w:spacing w:after="100" w:afterAutospacing="1" w:line="240" w:lineRule="auto"/>
        <w:ind w:left="3600"/>
        <w:contextualSpacing/>
        <w:rPr>
          <w:rFonts w:ascii="Times New Roman" w:hAnsi="Times New Roman" w:cs="Times New Roman"/>
          <w:sz w:val="24"/>
          <w:szCs w:val="24"/>
        </w:rPr>
      </w:pPr>
    </w:p>
    <w:p w:rsidR="00F5210E" w:rsidRDefault="006C671C" w:rsidP="00056354">
      <w:pPr>
        <w:spacing w:after="100" w:afterAutospacing="1" w:line="240" w:lineRule="auto"/>
        <w:ind w:left="360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sertation: Casual Sex During Adolescence and Young Adult</w:t>
      </w:r>
      <w:r w:rsidR="003D0F34">
        <w:rPr>
          <w:rFonts w:ascii="Times New Roman" w:hAnsi="Times New Roman" w:cs="Times New Roman"/>
          <w:sz w:val="24"/>
          <w:szCs w:val="24"/>
        </w:rPr>
        <w:t>hood: A Mixed Methods Analysis</w:t>
      </w:r>
    </w:p>
    <w:p w:rsidR="006C671C" w:rsidRDefault="006C67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C671C" w:rsidRDefault="006C67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.A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Ohio </w:t>
      </w:r>
      <w:r w:rsidR="003D0F34">
        <w:rPr>
          <w:rFonts w:ascii="Times New Roman" w:hAnsi="Times New Roman" w:cs="Times New Roman"/>
          <w:sz w:val="24"/>
          <w:szCs w:val="24"/>
        </w:rPr>
        <w:t>University, Sociology, May 2005</w:t>
      </w:r>
    </w:p>
    <w:p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6C671C" w:rsidRDefault="00B93035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 A</w:t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</w:r>
      <w:r w:rsidR="00EE631C">
        <w:rPr>
          <w:rFonts w:ascii="Times New Roman" w:hAnsi="Times New Roman" w:cs="Times New Roman"/>
          <w:sz w:val="24"/>
          <w:szCs w:val="24"/>
        </w:rPr>
        <w:tab/>
        <w:t>Saint Vincent College, Sociology, May 2003</w:t>
      </w:r>
    </w:p>
    <w:p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ith Honors</w:t>
      </w:r>
    </w:p>
    <w:p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525947" w:rsidRDefault="009C4F40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E6357">
        <w:rPr>
          <w:rFonts w:ascii="Times New Roman" w:hAnsi="Times New Roman" w:cs="Times New Roman"/>
          <w:b/>
          <w:noProof/>
          <w:sz w:val="24"/>
          <w:szCs w:val="24"/>
        </w:rPr>
        <w:t>AC</w:t>
      </w:r>
      <w:r w:rsidR="002E6357">
        <w:rPr>
          <w:rFonts w:ascii="Times New Roman" w:hAnsi="Times New Roman" w:cs="Times New Roman"/>
          <w:b/>
          <w:noProof/>
          <w:sz w:val="24"/>
          <w:szCs w:val="24"/>
        </w:rPr>
        <w:t>A</w:t>
      </w:r>
      <w:r w:rsidRPr="002E6357">
        <w:rPr>
          <w:rFonts w:ascii="Times New Roman" w:hAnsi="Times New Roman" w:cs="Times New Roman"/>
          <w:b/>
          <w:noProof/>
          <w:sz w:val="24"/>
          <w:szCs w:val="24"/>
        </w:rPr>
        <w:t>DEMIC</w:t>
      </w:r>
      <w:r>
        <w:rPr>
          <w:rFonts w:ascii="Times New Roman" w:hAnsi="Times New Roman" w:cs="Times New Roman"/>
          <w:b/>
          <w:sz w:val="24"/>
          <w:szCs w:val="24"/>
        </w:rPr>
        <w:t xml:space="preserve"> POSITIONS</w:t>
      </w:r>
      <w:r w:rsidR="00EE631C">
        <w:rPr>
          <w:rFonts w:ascii="Times New Roman" w:hAnsi="Times New Roman" w:cs="Times New Roman"/>
          <w:sz w:val="24"/>
          <w:szCs w:val="24"/>
        </w:rPr>
        <w:tab/>
      </w:r>
    </w:p>
    <w:p w:rsidR="00525947" w:rsidRDefault="00525947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2638F" w:rsidRDefault="0092638F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-Curr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ssociate Professor, Oakland University </w:t>
      </w:r>
    </w:p>
    <w:p w:rsidR="0092638F" w:rsidRDefault="0092638F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525947" w:rsidRDefault="0092638F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-2016</w:t>
      </w:r>
      <w:r w:rsidR="00525947">
        <w:rPr>
          <w:rFonts w:ascii="Times New Roman" w:hAnsi="Times New Roman" w:cs="Times New Roman"/>
          <w:sz w:val="24"/>
          <w:szCs w:val="24"/>
        </w:rPr>
        <w:tab/>
      </w:r>
      <w:r w:rsidR="00525947">
        <w:rPr>
          <w:rFonts w:ascii="Times New Roman" w:hAnsi="Times New Roman" w:cs="Times New Roman"/>
          <w:sz w:val="24"/>
          <w:szCs w:val="24"/>
        </w:rPr>
        <w:tab/>
      </w:r>
      <w:r w:rsidR="00525947">
        <w:rPr>
          <w:rFonts w:ascii="Times New Roman" w:hAnsi="Times New Roman" w:cs="Times New Roman"/>
          <w:sz w:val="24"/>
          <w:szCs w:val="24"/>
        </w:rPr>
        <w:tab/>
      </w:r>
      <w:r w:rsidR="00525947">
        <w:rPr>
          <w:rFonts w:ascii="Times New Roman" w:hAnsi="Times New Roman" w:cs="Times New Roman"/>
          <w:sz w:val="24"/>
          <w:szCs w:val="24"/>
        </w:rPr>
        <w:tab/>
        <w:t xml:space="preserve">Assistant Professor, Oakland University </w:t>
      </w:r>
    </w:p>
    <w:p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</w:t>
      </w:r>
      <w:r w:rsidR="00525947">
        <w:rPr>
          <w:rFonts w:ascii="Times New Roman" w:hAnsi="Times New Roman" w:cs="Times New Roman"/>
          <w:sz w:val="24"/>
          <w:szCs w:val="24"/>
        </w:rPr>
        <w:t>-20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pplied Demographer, </w:t>
      </w:r>
    </w:p>
    <w:p w:rsidR="00EE631C" w:rsidRDefault="00232FE2" w:rsidP="00056354">
      <w:pPr>
        <w:spacing w:line="240" w:lineRule="auto"/>
        <w:ind w:left="288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 f</w:t>
      </w:r>
      <w:r w:rsidR="00EE631C">
        <w:rPr>
          <w:rFonts w:ascii="Times New Roman" w:hAnsi="Times New Roman" w:cs="Times New Roman"/>
          <w:sz w:val="24"/>
          <w:szCs w:val="24"/>
        </w:rPr>
        <w:t>or Family and Demographic Research</w:t>
      </w:r>
    </w:p>
    <w:p w:rsidR="009C4F40" w:rsidRDefault="009C4F40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EE631C" w:rsidRDefault="00056354" w:rsidP="00056354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AND RESEARCH INTERESTS</w:t>
      </w:r>
    </w:p>
    <w:p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mily, Population, Social Demography, Sex and Gender, Quantitative and Qualitative Methods, </w:t>
      </w:r>
      <w:r w:rsidR="00BB5511">
        <w:rPr>
          <w:rFonts w:ascii="Times New Roman" w:hAnsi="Times New Roman" w:cs="Times New Roman"/>
          <w:sz w:val="24"/>
          <w:szCs w:val="24"/>
        </w:rPr>
        <w:t>Intimate Dyad</w:t>
      </w:r>
      <w:r>
        <w:rPr>
          <w:rFonts w:ascii="Times New Roman" w:hAnsi="Times New Roman" w:cs="Times New Roman"/>
          <w:sz w:val="24"/>
          <w:szCs w:val="24"/>
        </w:rPr>
        <w:t>, and Life Course</w:t>
      </w:r>
    </w:p>
    <w:p w:rsidR="00EE631C" w:rsidRDefault="00EE631C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056354" w:rsidRDefault="00056354" w:rsidP="0005635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ATIONS</w:t>
      </w:r>
    </w:p>
    <w:p w:rsidR="00525947" w:rsidRPr="00224FDE" w:rsidRDefault="000C4702" w:rsidP="00056354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Peer Review</w:t>
      </w:r>
      <w:r w:rsidR="0018104F" w:rsidRPr="00224FDE">
        <w:rPr>
          <w:rFonts w:ascii="Times New Roman" w:hAnsi="Times New Roman" w:cs="Times New Roman"/>
          <w:b/>
          <w:sz w:val="24"/>
          <w:szCs w:val="24"/>
        </w:rPr>
        <w:t>ed</w:t>
      </w:r>
      <w:r w:rsidRPr="00224FDE">
        <w:rPr>
          <w:rFonts w:ascii="Times New Roman" w:hAnsi="Times New Roman" w:cs="Times New Roman"/>
          <w:b/>
          <w:sz w:val="24"/>
          <w:szCs w:val="24"/>
        </w:rPr>
        <w:t xml:space="preserve"> Journal Articles</w:t>
      </w:r>
    </w:p>
    <w:p w:rsidR="004743DC" w:rsidRPr="004743DC" w:rsidRDefault="004743DC" w:rsidP="004743DC">
      <w:pPr>
        <w:pStyle w:val="ListParagraph"/>
        <w:numPr>
          <w:ilvl w:val="0"/>
          <w:numId w:val="2"/>
        </w:numPr>
        <w:tabs>
          <w:tab w:val="left" w:pos="-1440"/>
        </w:tabs>
        <w:spacing w:after="160" w:line="259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Warner, David and Heidi Lyons. </w:t>
      </w:r>
      <w:r>
        <w:rPr>
          <w:rFonts w:ascii="Times New Roman" w:hAnsi="Times New Roman" w:cs="Times New Roman"/>
          <w:sz w:val="24"/>
          <w:szCs w:val="24"/>
        </w:rPr>
        <w:t xml:space="preserve">Forthcoming. </w:t>
      </w:r>
      <w:r w:rsidRPr="00E3615A">
        <w:rPr>
          <w:rFonts w:ascii="Times New Roman" w:hAnsi="Times New Roman" w:cs="Times New Roman"/>
          <w:sz w:val="24"/>
          <w:szCs w:val="24"/>
        </w:rPr>
        <w:t xml:space="preserve">“Older Married Couples’ Sexual Expression: A Dyadic Latent Class Analysis.” </w:t>
      </w:r>
      <w:r>
        <w:rPr>
          <w:rFonts w:ascii="Times New Roman" w:hAnsi="Times New Roman" w:cs="Times New Roman"/>
          <w:i/>
          <w:sz w:val="24"/>
          <w:szCs w:val="24"/>
        </w:rPr>
        <w:t>Journal of Personal and Social Relationships.</w:t>
      </w:r>
    </w:p>
    <w:p w:rsidR="00DB2AE0" w:rsidRPr="00DB2AE0" w:rsidRDefault="00DB2AE0" w:rsidP="005D08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 </w:t>
      </w:r>
      <w:r w:rsidR="0012194D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 xml:space="preserve">. “Heterosexual Casual Sex and STI Diagnosis: A Latent Class Analysis.” </w:t>
      </w:r>
      <w:r>
        <w:rPr>
          <w:rFonts w:ascii="Times New Roman" w:hAnsi="Times New Roman" w:cs="Times New Roman"/>
          <w:i/>
          <w:sz w:val="24"/>
          <w:szCs w:val="24"/>
        </w:rPr>
        <w:t>International Journal of Sexual Health</w:t>
      </w:r>
      <w:r w:rsidR="001219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2194D">
        <w:rPr>
          <w:rFonts w:ascii="Times New Roman" w:hAnsi="Times New Roman" w:cs="Times New Roman"/>
          <w:sz w:val="24"/>
          <w:szCs w:val="24"/>
        </w:rPr>
        <w:t>29</w:t>
      </w:r>
      <w:r w:rsidR="00926134">
        <w:rPr>
          <w:rFonts w:ascii="Times New Roman" w:hAnsi="Times New Roman" w:cs="Times New Roman"/>
          <w:sz w:val="24"/>
          <w:szCs w:val="24"/>
        </w:rPr>
        <w:t xml:space="preserve"> </w:t>
      </w:r>
      <w:r w:rsidR="0012194D">
        <w:rPr>
          <w:rFonts w:ascii="Times New Roman" w:hAnsi="Times New Roman" w:cs="Times New Roman"/>
          <w:sz w:val="24"/>
          <w:szCs w:val="24"/>
        </w:rPr>
        <w:t>(1): 32-47</w:t>
      </w:r>
      <w:r>
        <w:rPr>
          <w:rFonts w:ascii="Times New Roman" w:hAnsi="Times New Roman" w:cs="Times New Roman"/>
          <w:i/>
          <w:sz w:val="24"/>
          <w:szCs w:val="24"/>
        </w:rPr>
        <w:t>.</w:t>
      </w:r>
    </w:p>
    <w:p w:rsidR="00DB2AE0" w:rsidRPr="00DB2AE0" w:rsidRDefault="00DB2AE0" w:rsidP="00DB2AE0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C591F" w:rsidRPr="002C591F" w:rsidRDefault="002C591F" w:rsidP="005D08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yons, Heidi A. </w:t>
      </w:r>
      <w:r w:rsidR="00DB2AE0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 xml:space="preserve">. “Subjective Adult Identity and Casual Sexual Behavior.” </w:t>
      </w:r>
      <w:r>
        <w:rPr>
          <w:rFonts w:ascii="Times New Roman" w:hAnsi="Times New Roman" w:cs="Times New Roman"/>
          <w:i/>
          <w:sz w:val="24"/>
          <w:szCs w:val="24"/>
        </w:rPr>
        <w:t>Advances in Life Course Research</w:t>
      </w:r>
      <w:r w:rsidR="00DB2AE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B2AE0">
        <w:rPr>
          <w:rFonts w:ascii="Times New Roman" w:hAnsi="Times New Roman" w:cs="Times New Roman"/>
          <w:sz w:val="24"/>
          <w:szCs w:val="24"/>
        </w:rPr>
        <w:t>26</w:t>
      </w:r>
      <w:r w:rsidR="007D1302">
        <w:rPr>
          <w:rFonts w:ascii="Times New Roman" w:hAnsi="Times New Roman" w:cs="Times New Roman"/>
          <w:sz w:val="24"/>
          <w:szCs w:val="24"/>
        </w:rPr>
        <w:t xml:space="preserve"> (December)</w:t>
      </w:r>
      <w:r w:rsidR="00DB2AE0">
        <w:rPr>
          <w:rFonts w:ascii="Times New Roman" w:hAnsi="Times New Roman" w:cs="Times New Roman"/>
          <w:sz w:val="24"/>
          <w:szCs w:val="24"/>
        </w:rPr>
        <w:t>:1-10.</w:t>
      </w:r>
    </w:p>
    <w:p w:rsidR="002C591F" w:rsidRPr="002C591F" w:rsidRDefault="002C591F" w:rsidP="002C591F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D0880" w:rsidRPr="004F3F4D" w:rsidRDefault="00F562F1" w:rsidP="005D088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5D0880">
        <w:rPr>
          <w:rFonts w:ascii="Times New Roman" w:hAnsi="Times New Roman" w:cs="Times New Roman"/>
          <w:sz w:val="24"/>
          <w:szCs w:val="24"/>
        </w:rPr>
        <w:t xml:space="preserve">, Wendy D. Manning, </w:t>
      </w:r>
      <w:r w:rsidR="005D0880" w:rsidRPr="00CA7C2E">
        <w:rPr>
          <w:rFonts w:ascii="Times New Roman" w:hAnsi="Times New Roman" w:cs="Times New Roman"/>
          <w:sz w:val="24"/>
          <w:szCs w:val="24"/>
        </w:rPr>
        <w:t>Monica A. Longmore</w:t>
      </w:r>
      <w:r w:rsidR="005D0880">
        <w:rPr>
          <w:rFonts w:ascii="Times New Roman" w:hAnsi="Times New Roman" w:cs="Times New Roman"/>
          <w:sz w:val="24"/>
          <w:szCs w:val="24"/>
        </w:rPr>
        <w:t xml:space="preserve">, and Peggy C. Giordano.  </w:t>
      </w:r>
      <w:r w:rsidR="002C591F">
        <w:rPr>
          <w:rFonts w:ascii="Times New Roman" w:hAnsi="Times New Roman" w:cs="Times New Roman"/>
          <w:sz w:val="24"/>
          <w:szCs w:val="24"/>
        </w:rPr>
        <w:t>2015</w:t>
      </w:r>
      <w:r w:rsidR="005D0880">
        <w:rPr>
          <w:rFonts w:ascii="Times New Roman" w:hAnsi="Times New Roman" w:cs="Times New Roman"/>
          <w:sz w:val="24"/>
          <w:szCs w:val="24"/>
        </w:rPr>
        <w:t xml:space="preserve">. </w:t>
      </w:r>
      <w:r w:rsidR="005D0880" w:rsidRPr="00CA7C2E">
        <w:rPr>
          <w:rFonts w:ascii="Times New Roman" w:hAnsi="Times New Roman" w:cs="Times New Roman"/>
          <w:sz w:val="24"/>
          <w:szCs w:val="24"/>
        </w:rPr>
        <w:t>“</w:t>
      </w:r>
      <w:r w:rsidR="005D0880">
        <w:rPr>
          <w:rFonts w:ascii="Times New Roman" w:hAnsi="Times New Roman" w:cs="Times New Roman"/>
          <w:sz w:val="24"/>
          <w:szCs w:val="24"/>
        </w:rPr>
        <w:t>Gender and Casual Sexual Activity from Adolescence to Emerging Adulthood: Social and Life Course Correlates</w:t>
      </w:r>
      <w:r w:rsidR="005D0880" w:rsidRPr="00CA7C2E">
        <w:rPr>
          <w:rFonts w:ascii="Times New Roman" w:hAnsi="Times New Roman" w:cs="Times New Roman"/>
          <w:sz w:val="24"/>
          <w:szCs w:val="24"/>
        </w:rPr>
        <w:t>.”</w:t>
      </w:r>
      <w:r w:rsidR="005D0880">
        <w:rPr>
          <w:rFonts w:ascii="Times New Roman" w:hAnsi="Times New Roman" w:cs="Times New Roman"/>
          <w:sz w:val="24"/>
          <w:szCs w:val="24"/>
        </w:rPr>
        <w:t xml:space="preserve"> </w:t>
      </w:r>
      <w:r w:rsidR="005D0880">
        <w:rPr>
          <w:rFonts w:ascii="Times New Roman" w:hAnsi="Times New Roman" w:cs="Times New Roman"/>
          <w:i/>
          <w:sz w:val="24"/>
          <w:szCs w:val="24"/>
        </w:rPr>
        <w:t>Journal of Sex Research</w:t>
      </w:r>
      <w:r w:rsidR="002C591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C591F">
        <w:rPr>
          <w:rFonts w:ascii="Times New Roman" w:hAnsi="Times New Roman" w:cs="Times New Roman"/>
          <w:sz w:val="24"/>
          <w:szCs w:val="24"/>
        </w:rPr>
        <w:t>52</w:t>
      </w:r>
      <w:r w:rsidR="007D1302">
        <w:rPr>
          <w:rFonts w:ascii="Times New Roman" w:hAnsi="Times New Roman" w:cs="Times New Roman"/>
          <w:sz w:val="24"/>
          <w:szCs w:val="24"/>
        </w:rPr>
        <w:t xml:space="preserve"> (5)</w:t>
      </w:r>
      <w:r w:rsidR="002C591F">
        <w:rPr>
          <w:rFonts w:ascii="Times New Roman" w:hAnsi="Times New Roman" w:cs="Times New Roman"/>
          <w:sz w:val="24"/>
          <w:szCs w:val="24"/>
        </w:rPr>
        <w:t>: 543-557</w:t>
      </w:r>
      <w:r w:rsidR="005D0880">
        <w:rPr>
          <w:rFonts w:ascii="Times New Roman" w:hAnsi="Times New Roman" w:cs="Times New Roman"/>
          <w:i/>
          <w:sz w:val="24"/>
          <w:szCs w:val="24"/>
        </w:rPr>
        <w:t>.</w:t>
      </w:r>
    </w:p>
    <w:p w:rsidR="005D0880" w:rsidRPr="0085298B" w:rsidRDefault="00F562F1" w:rsidP="005D0880">
      <w:pPr>
        <w:numPr>
          <w:ilvl w:val="0"/>
          <w:numId w:val="2"/>
        </w:numPr>
        <w:tabs>
          <w:tab w:val="left" w:pos="180"/>
          <w:tab w:val="left" w:pos="81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, </w:t>
      </w:r>
      <w:r w:rsidR="005D0880" w:rsidRPr="00CE218F">
        <w:rPr>
          <w:rFonts w:ascii="Times New Roman" w:hAnsi="Times New Roman" w:cs="Times New Roman"/>
          <w:sz w:val="24"/>
          <w:szCs w:val="24"/>
        </w:rPr>
        <w:t>and S</w:t>
      </w:r>
      <w:r w:rsidR="005D0880">
        <w:rPr>
          <w:rFonts w:ascii="Times New Roman" w:hAnsi="Times New Roman" w:cs="Times New Roman"/>
          <w:sz w:val="24"/>
          <w:szCs w:val="24"/>
        </w:rPr>
        <w:t>cott</w:t>
      </w:r>
      <w:r w:rsidR="005D0880" w:rsidRPr="00CE21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. </w:t>
      </w:r>
      <w:r w:rsidR="005D0880" w:rsidRPr="00CE218F">
        <w:rPr>
          <w:rFonts w:ascii="Times New Roman" w:hAnsi="Times New Roman" w:cs="Times New Roman"/>
          <w:sz w:val="24"/>
          <w:szCs w:val="24"/>
        </w:rPr>
        <w:t xml:space="preserve">Smith. </w:t>
      </w:r>
      <w:r w:rsidR="00A816F9">
        <w:rPr>
          <w:rFonts w:ascii="Times New Roman" w:hAnsi="Times New Roman" w:cs="Times New Roman"/>
          <w:sz w:val="24"/>
          <w:szCs w:val="24"/>
        </w:rPr>
        <w:t>2014</w:t>
      </w:r>
      <w:r w:rsidR="005D0880">
        <w:rPr>
          <w:rFonts w:ascii="Times New Roman" w:hAnsi="Times New Roman" w:cs="Times New Roman"/>
          <w:sz w:val="24"/>
          <w:szCs w:val="24"/>
        </w:rPr>
        <w:t xml:space="preserve">. </w:t>
      </w:r>
      <w:r w:rsidR="005D0880" w:rsidRPr="00CE218F">
        <w:rPr>
          <w:rFonts w:ascii="Times New Roman" w:hAnsi="Times New Roman" w:cs="Times New Roman"/>
          <w:sz w:val="24"/>
          <w:szCs w:val="24"/>
        </w:rPr>
        <w:t xml:space="preserve">“Religiosity and the Transition to Nonmarital Fertility.” </w:t>
      </w:r>
      <w:r w:rsidR="005D0880">
        <w:rPr>
          <w:rFonts w:ascii="Times New Roman" w:hAnsi="Times New Roman" w:cs="Times New Roman"/>
          <w:i/>
          <w:sz w:val="24"/>
          <w:szCs w:val="24"/>
        </w:rPr>
        <w:t>Sexual</w:t>
      </w:r>
      <w:r w:rsidR="007D1302">
        <w:rPr>
          <w:rFonts w:ascii="Times New Roman" w:hAnsi="Times New Roman" w:cs="Times New Roman"/>
          <w:i/>
          <w:sz w:val="24"/>
          <w:szCs w:val="24"/>
        </w:rPr>
        <w:t>ity</w:t>
      </w:r>
      <w:r w:rsidR="005D0880">
        <w:rPr>
          <w:rFonts w:ascii="Times New Roman" w:hAnsi="Times New Roman" w:cs="Times New Roman"/>
          <w:i/>
          <w:sz w:val="24"/>
          <w:szCs w:val="24"/>
        </w:rPr>
        <w:t xml:space="preserve"> Research and Social Policy</w:t>
      </w:r>
      <w:r w:rsidR="00A816F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816F9">
        <w:rPr>
          <w:rFonts w:ascii="Times New Roman" w:hAnsi="Times New Roman" w:cs="Times New Roman"/>
          <w:sz w:val="24"/>
          <w:szCs w:val="24"/>
        </w:rPr>
        <w:t>11</w:t>
      </w:r>
      <w:r w:rsidR="007D1302">
        <w:rPr>
          <w:rFonts w:ascii="Times New Roman" w:hAnsi="Times New Roman" w:cs="Times New Roman"/>
          <w:sz w:val="24"/>
          <w:szCs w:val="24"/>
        </w:rPr>
        <w:t xml:space="preserve"> (2)</w:t>
      </w:r>
      <w:r w:rsidR="00A816F9">
        <w:rPr>
          <w:rFonts w:ascii="Times New Roman" w:hAnsi="Times New Roman" w:cs="Times New Roman"/>
          <w:sz w:val="24"/>
          <w:szCs w:val="24"/>
        </w:rPr>
        <w:t>: 163-175</w:t>
      </w:r>
      <w:r w:rsidR="005D0880">
        <w:rPr>
          <w:rFonts w:ascii="Times New Roman" w:hAnsi="Times New Roman" w:cs="Times New Roman"/>
          <w:i/>
          <w:sz w:val="24"/>
          <w:szCs w:val="24"/>
        </w:rPr>
        <w:t>.</w:t>
      </w:r>
    </w:p>
    <w:p w:rsidR="0085298B" w:rsidRPr="00CE218F" w:rsidRDefault="0085298B" w:rsidP="0085298B">
      <w:pPr>
        <w:tabs>
          <w:tab w:val="left" w:pos="180"/>
          <w:tab w:val="left" w:pos="810"/>
        </w:tabs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9C1249" w:rsidRDefault="009C1249" w:rsidP="009C1249">
      <w:pPr>
        <w:numPr>
          <w:ilvl w:val="0"/>
          <w:numId w:val="2"/>
        </w:numPr>
        <w:tabs>
          <w:tab w:val="left" w:pos="180"/>
          <w:tab w:val="left" w:pos="81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rgess-Proctor, </w:t>
      </w:r>
      <w:r w:rsidR="00F562F1">
        <w:rPr>
          <w:rFonts w:ascii="Times New Roman" w:hAnsi="Times New Roman" w:cs="Times New Roman"/>
          <w:sz w:val="24"/>
          <w:szCs w:val="24"/>
        </w:rPr>
        <w:t xml:space="preserve">A., </w:t>
      </w:r>
      <w:r>
        <w:rPr>
          <w:rFonts w:ascii="Times New Roman" w:hAnsi="Times New Roman" w:cs="Times New Roman"/>
          <w:sz w:val="24"/>
          <w:szCs w:val="24"/>
        </w:rPr>
        <w:t>Graham Cassano, Den</w:t>
      </w:r>
      <w:r w:rsidR="00C43ABA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is Condron, Heidi</w:t>
      </w:r>
      <w:r w:rsidR="00F562F1">
        <w:rPr>
          <w:rFonts w:ascii="Times New Roman" w:hAnsi="Times New Roman" w:cs="Times New Roman"/>
          <w:sz w:val="24"/>
          <w:szCs w:val="24"/>
        </w:rPr>
        <w:t xml:space="preserve"> A.</w:t>
      </w:r>
      <w:r>
        <w:rPr>
          <w:rFonts w:ascii="Times New Roman" w:hAnsi="Times New Roman" w:cs="Times New Roman"/>
          <w:sz w:val="24"/>
          <w:szCs w:val="24"/>
        </w:rPr>
        <w:t xml:space="preserve"> Lyons, and George Sanders. </w:t>
      </w:r>
      <w:r w:rsidR="00E07D4F">
        <w:rPr>
          <w:rFonts w:ascii="Times New Roman" w:hAnsi="Times New Roman" w:cs="Times New Roman"/>
          <w:sz w:val="24"/>
          <w:szCs w:val="24"/>
        </w:rPr>
        <w:t>2014</w:t>
      </w:r>
      <w:r w:rsidR="0066530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A Collective Effort to Improve Sociology Students’ Writing Skills.” </w:t>
      </w:r>
      <w:r w:rsidR="00E07D4F">
        <w:rPr>
          <w:rFonts w:ascii="Times New Roman" w:hAnsi="Times New Roman" w:cs="Times New Roman"/>
          <w:i/>
          <w:sz w:val="24"/>
          <w:szCs w:val="24"/>
        </w:rPr>
        <w:t xml:space="preserve">Teaching Sociology </w:t>
      </w:r>
      <w:r w:rsidR="00E07D4F">
        <w:rPr>
          <w:rFonts w:ascii="Times New Roman" w:hAnsi="Times New Roman" w:cs="Times New Roman"/>
          <w:sz w:val="24"/>
          <w:szCs w:val="24"/>
        </w:rPr>
        <w:t>42</w:t>
      </w:r>
      <w:r w:rsidR="007D1302">
        <w:rPr>
          <w:rFonts w:ascii="Times New Roman" w:hAnsi="Times New Roman" w:cs="Times New Roman"/>
          <w:sz w:val="24"/>
          <w:szCs w:val="24"/>
        </w:rPr>
        <w:t xml:space="preserve"> (2)</w:t>
      </w:r>
      <w:r w:rsidR="00E07D4F">
        <w:rPr>
          <w:rFonts w:ascii="Times New Roman" w:hAnsi="Times New Roman" w:cs="Times New Roman"/>
          <w:sz w:val="24"/>
          <w:szCs w:val="24"/>
        </w:rPr>
        <w:t xml:space="preserve">: 130-139. </w:t>
      </w:r>
    </w:p>
    <w:p w:rsidR="009C1249" w:rsidRPr="009C1249" w:rsidRDefault="009C1249" w:rsidP="009C1249">
      <w:pPr>
        <w:pStyle w:val="BodyText"/>
        <w:spacing w:line="240" w:lineRule="auto"/>
        <w:ind w:left="720" w:firstLine="0"/>
        <w:rPr>
          <w:i/>
        </w:rPr>
      </w:pPr>
    </w:p>
    <w:p w:rsidR="009E2F3D" w:rsidRDefault="00F562F1" w:rsidP="00411DE2">
      <w:pPr>
        <w:pStyle w:val="BodyText"/>
        <w:numPr>
          <w:ilvl w:val="0"/>
          <w:numId w:val="2"/>
        </w:numPr>
        <w:spacing w:line="240" w:lineRule="auto"/>
        <w:rPr>
          <w:i/>
        </w:rPr>
      </w:pPr>
      <w:r>
        <w:t xml:space="preserve">Lyons, Heidi A., Wendy D. Manning, </w:t>
      </w:r>
      <w:r w:rsidRPr="00CA7C2E">
        <w:t>Monica A. Longmore</w:t>
      </w:r>
      <w:r>
        <w:t>, and Peggy C. Giordano</w:t>
      </w:r>
      <w:r w:rsidR="009E2F3D">
        <w:t xml:space="preserve">.  </w:t>
      </w:r>
      <w:r w:rsidR="004D7228">
        <w:t>2014</w:t>
      </w:r>
      <w:r w:rsidR="009E2F3D">
        <w:t xml:space="preserve">. “Young Adult Casual Sexual Behavior: Life Course Specific Motivations and Consequences.” </w:t>
      </w:r>
      <w:r w:rsidR="004D7228">
        <w:rPr>
          <w:i/>
        </w:rPr>
        <w:t xml:space="preserve">Sociological Perspective </w:t>
      </w:r>
      <w:r w:rsidR="004D7228">
        <w:t>57</w:t>
      </w:r>
      <w:r w:rsidR="007D1302">
        <w:t xml:space="preserve"> (1)</w:t>
      </w:r>
      <w:r w:rsidR="004D7228">
        <w:t>: 79-101.</w:t>
      </w:r>
      <w:r w:rsidR="004D7228">
        <w:rPr>
          <w:i/>
        </w:rPr>
        <w:t xml:space="preserve"> </w:t>
      </w:r>
      <w:r w:rsidR="009E2F3D">
        <w:rPr>
          <w:i/>
        </w:rPr>
        <w:t xml:space="preserve"> </w:t>
      </w:r>
    </w:p>
    <w:p w:rsidR="009E2F3D" w:rsidRPr="009E2F3D" w:rsidRDefault="009E2F3D" w:rsidP="009E2F3D">
      <w:pPr>
        <w:pStyle w:val="BodyText"/>
        <w:spacing w:line="240" w:lineRule="auto"/>
        <w:ind w:left="720" w:firstLine="0"/>
        <w:rPr>
          <w:i/>
        </w:rPr>
      </w:pPr>
    </w:p>
    <w:p w:rsidR="00411DE2" w:rsidRDefault="00F562F1" w:rsidP="00411DE2">
      <w:pPr>
        <w:pStyle w:val="BodyText"/>
        <w:numPr>
          <w:ilvl w:val="0"/>
          <w:numId w:val="2"/>
        </w:numPr>
        <w:spacing w:line="240" w:lineRule="auto"/>
        <w:rPr>
          <w:i/>
        </w:rPr>
      </w:pPr>
      <w:r>
        <w:t>Lyons, Heidi A.</w:t>
      </w:r>
      <w:r w:rsidR="00411DE2" w:rsidRPr="00411DE2">
        <w:rPr>
          <w:rFonts w:eastAsiaTheme="minorHAnsi"/>
        </w:rPr>
        <w:t xml:space="preserve">, Wendy D. Manning, Peggy C. Giordano, and Monica A. Longmore. </w:t>
      </w:r>
      <w:r w:rsidR="00325FA6">
        <w:rPr>
          <w:rFonts w:eastAsiaTheme="minorHAnsi"/>
        </w:rPr>
        <w:t>2013</w:t>
      </w:r>
      <w:r w:rsidR="00411DE2">
        <w:rPr>
          <w:rFonts w:eastAsiaTheme="minorHAnsi"/>
        </w:rPr>
        <w:t xml:space="preserve">. </w:t>
      </w:r>
      <w:r w:rsidR="00411DE2" w:rsidRPr="00411DE2">
        <w:rPr>
          <w:rFonts w:eastAsiaTheme="minorHAnsi"/>
        </w:rPr>
        <w:t>“</w:t>
      </w:r>
      <w:r w:rsidR="00411DE2">
        <w:rPr>
          <w:rFonts w:eastAsiaTheme="minorHAnsi"/>
        </w:rPr>
        <w:t xml:space="preserve">Predictors of </w:t>
      </w:r>
      <w:r w:rsidR="00411DE2" w:rsidRPr="00411DE2">
        <w:rPr>
          <w:rFonts w:eastAsiaTheme="minorHAnsi"/>
        </w:rPr>
        <w:t>Heterosexua</w:t>
      </w:r>
      <w:r w:rsidR="00411DE2">
        <w:rPr>
          <w:rFonts w:eastAsiaTheme="minorHAnsi"/>
        </w:rPr>
        <w:t>l Casual Sex among Young Adults</w:t>
      </w:r>
      <w:r w:rsidR="00411DE2" w:rsidRPr="00CA7C2E">
        <w:t>.”</w:t>
      </w:r>
      <w:r w:rsidR="00411DE2">
        <w:t xml:space="preserve"> </w:t>
      </w:r>
      <w:r w:rsidR="00325FA6">
        <w:rPr>
          <w:i/>
        </w:rPr>
        <w:t xml:space="preserve">Archives of Sexual Behavior </w:t>
      </w:r>
      <w:r w:rsidR="00325FA6">
        <w:t>42</w:t>
      </w:r>
      <w:r w:rsidR="007D1302">
        <w:t xml:space="preserve"> (4)</w:t>
      </w:r>
      <w:r w:rsidR="00325FA6">
        <w:t>: 585-593.</w:t>
      </w:r>
    </w:p>
    <w:p w:rsidR="00411DE2" w:rsidRDefault="00411DE2" w:rsidP="00411DE2">
      <w:pPr>
        <w:pStyle w:val="BodyText"/>
        <w:spacing w:line="240" w:lineRule="auto"/>
        <w:ind w:left="720" w:firstLine="0"/>
        <w:rPr>
          <w:i/>
        </w:rPr>
      </w:pPr>
    </w:p>
    <w:p w:rsidR="00BF27C4" w:rsidRDefault="00F562F1" w:rsidP="00BF27C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27C4">
        <w:rPr>
          <w:rFonts w:ascii="Times New Roman" w:hAnsi="Times New Roman" w:cs="Times New Roman"/>
          <w:sz w:val="24"/>
          <w:szCs w:val="24"/>
        </w:rPr>
        <w:t>Lyons, Heidi A.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, Peggy </w:t>
      </w:r>
      <w:r w:rsidRPr="00BF27C4">
        <w:rPr>
          <w:rFonts w:ascii="Times New Roman" w:hAnsi="Times New Roman" w:cs="Times New Roman"/>
          <w:sz w:val="24"/>
          <w:szCs w:val="24"/>
        </w:rPr>
        <w:t xml:space="preserve">C. 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Giordano, </w:t>
      </w:r>
      <w:r w:rsidRPr="00BF27C4">
        <w:rPr>
          <w:rFonts w:ascii="Times New Roman" w:hAnsi="Times New Roman" w:cs="Times New Roman"/>
          <w:sz w:val="24"/>
          <w:szCs w:val="24"/>
        </w:rPr>
        <w:t>Wendy D. Manning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, and Monica </w:t>
      </w:r>
      <w:r w:rsidRPr="00BF27C4">
        <w:rPr>
          <w:rFonts w:ascii="Times New Roman" w:hAnsi="Times New Roman" w:cs="Times New Roman"/>
          <w:sz w:val="24"/>
          <w:szCs w:val="24"/>
        </w:rPr>
        <w:t xml:space="preserve">A. 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Longmore. 2011.  “Identity, Peer Relationships, and Adolescent Girls’ Sexual Behavior: An Exploration of the Contemporary Double Standard.”  </w:t>
      </w:r>
      <w:r w:rsidR="00411DE2" w:rsidRPr="00BF27C4">
        <w:rPr>
          <w:rFonts w:ascii="Times New Roman" w:hAnsi="Times New Roman" w:cs="Times New Roman"/>
          <w:i/>
          <w:sz w:val="24"/>
          <w:szCs w:val="24"/>
        </w:rPr>
        <w:t>Journal of Sex Research</w:t>
      </w:r>
      <w:r w:rsidR="00411DE2" w:rsidRPr="00BF27C4">
        <w:rPr>
          <w:rFonts w:ascii="Times New Roman" w:hAnsi="Times New Roman" w:cs="Times New Roman"/>
          <w:sz w:val="24"/>
          <w:szCs w:val="24"/>
        </w:rPr>
        <w:t xml:space="preserve"> 48</w:t>
      </w:r>
      <w:r w:rsidR="007D1302">
        <w:rPr>
          <w:rFonts w:ascii="Times New Roman" w:hAnsi="Times New Roman" w:cs="Times New Roman"/>
          <w:sz w:val="24"/>
          <w:szCs w:val="24"/>
        </w:rPr>
        <w:t xml:space="preserve"> (5)</w:t>
      </w:r>
      <w:r w:rsidR="00411DE2" w:rsidRPr="00BF27C4">
        <w:rPr>
          <w:rFonts w:ascii="Times New Roman" w:hAnsi="Times New Roman" w:cs="Times New Roman"/>
          <w:sz w:val="24"/>
          <w:szCs w:val="24"/>
        </w:rPr>
        <w:t>: 437-449.</w:t>
      </w:r>
    </w:p>
    <w:p w:rsidR="00BF27C4" w:rsidRDefault="00BF27C4" w:rsidP="00BF27C4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27C4">
        <w:rPr>
          <w:rFonts w:ascii="Times New Roman" w:hAnsi="Times New Roman" w:cs="Times New Roman"/>
          <w:sz w:val="24"/>
          <w:szCs w:val="24"/>
        </w:rPr>
        <w:t xml:space="preserve">Recipient of the </w:t>
      </w:r>
      <w:r>
        <w:rPr>
          <w:rFonts w:ascii="Times New Roman" w:hAnsi="Times New Roman" w:cs="Times New Roman"/>
          <w:sz w:val="24"/>
          <w:szCs w:val="24"/>
        </w:rPr>
        <w:t xml:space="preserve">2011 </w:t>
      </w:r>
      <w:r w:rsidRPr="00BF27C4">
        <w:rPr>
          <w:rFonts w:ascii="Times New Roman" w:hAnsi="Times New Roman" w:cs="Times New Roman"/>
          <w:sz w:val="24"/>
          <w:szCs w:val="24"/>
        </w:rPr>
        <w:t>Hugo B. Beigel Award</w:t>
      </w:r>
    </w:p>
    <w:p w:rsidR="00BF27C4" w:rsidRPr="00BF27C4" w:rsidRDefault="00BF27C4" w:rsidP="00BF27C4">
      <w:pPr>
        <w:pStyle w:val="ListParagraph"/>
        <w:spacing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5A3F36" w:rsidRPr="005A3F36" w:rsidRDefault="00F562F1" w:rsidP="00B054D8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5A3F36">
        <w:rPr>
          <w:rFonts w:ascii="Times New Roman" w:hAnsi="Times New Roman" w:cs="Times New Roman"/>
          <w:sz w:val="24"/>
          <w:szCs w:val="24"/>
        </w:rPr>
        <w:t>Manning, Wendy, D.</w:t>
      </w:r>
      <w:r w:rsidR="00525947" w:rsidRPr="005A3F36">
        <w:rPr>
          <w:rFonts w:ascii="Times New Roman" w:hAnsi="Times New Roman" w:cs="Times New Roman"/>
          <w:sz w:val="24"/>
          <w:szCs w:val="24"/>
        </w:rPr>
        <w:t>, Deanna Trella, Heidi</w:t>
      </w:r>
      <w:r w:rsidRPr="005A3F36">
        <w:rPr>
          <w:rFonts w:ascii="Times New Roman" w:hAnsi="Times New Roman" w:cs="Times New Roman"/>
          <w:sz w:val="24"/>
          <w:szCs w:val="24"/>
        </w:rPr>
        <w:t xml:space="preserve"> A.</w:t>
      </w:r>
      <w:r w:rsidR="00525947" w:rsidRPr="005A3F36">
        <w:rPr>
          <w:rFonts w:ascii="Times New Roman" w:hAnsi="Times New Roman" w:cs="Times New Roman"/>
          <w:sz w:val="24"/>
          <w:szCs w:val="24"/>
        </w:rPr>
        <w:t xml:space="preserve"> Lyons, and Nola Du Toit.</w:t>
      </w:r>
      <w:r w:rsidR="00F82027" w:rsidRPr="005A3F36">
        <w:rPr>
          <w:rFonts w:ascii="Times New Roman" w:hAnsi="Times New Roman" w:cs="Times New Roman"/>
          <w:sz w:val="24"/>
          <w:szCs w:val="24"/>
        </w:rPr>
        <w:t xml:space="preserve">  2010.  </w:t>
      </w:r>
      <w:r w:rsidR="00525947" w:rsidRPr="005A3F36">
        <w:rPr>
          <w:rFonts w:ascii="Times New Roman" w:hAnsi="Times New Roman" w:cs="Times New Roman"/>
          <w:sz w:val="24"/>
          <w:szCs w:val="24"/>
        </w:rPr>
        <w:t>“Marriageable Women: Challenges in a Disadvantaged Community</w:t>
      </w:r>
      <w:r w:rsidR="00F82027" w:rsidRPr="005A3F36">
        <w:rPr>
          <w:rFonts w:ascii="Times New Roman" w:hAnsi="Times New Roman" w:cs="Times New Roman"/>
          <w:sz w:val="24"/>
          <w:szCs w:val="24"/>
        </w:rPr>
        <w:t>.</w:t>
      </w:r>
      <w:r w:rsidR="00525947" w:rsidRPr="005A3F36">
        <w:rPr>
          <w:rFonts w:ascii="Times New Roman" w:hAnsi="Times New Roman" w:cs="Times New Roman"/>
          <w:sz w:val="24"/>
          <w:szCs w:val="24"/>
        </w:rPr>
        <w:t xml:space="preserve">” </w:t>
      </w:r>
      <w:r w:rsidR="00F82027" w:rsidRPr="005A3F36">
        <w:rPr>
          <w:rFonts w:ascii="Times New Roman" w:hAnsi="Times New Roman" w:cs="Times New Roman"/>
          <w:i/>
          <w:sz w:val="24"/>
          <w:szCs w:val="24"/>
        </w:rPr>
        <w:t xml:space="preserve">Family Relations </w:t>
      </w:r>
      <w:r w:rsidR="00F82027" w:rsidRPr="005A3F36">
        <w:rPr>
          <w:rFonts w:ascii="Times New Roman" w:hAnsi="Times New Roman" w:cs="Times New Roman"/>
          <w:sz w:val="24"/>
          <w:szCs w:val="24"/>
        </w:rPr>
        <w:t>59</w:t>
      </w:r>
      <w:r w:rsidR="007D1302" w:rsidRPr="005A3F36">
        <w:rPr>
          <w:rFonts w:ascii="Times New Roman" w:hAnsi="Times New Roman" w:cs="Times New Roman"/>
          <w:sz w:val="24"/>
          <w:szCs w:val="24"/>
        </w:rPr>
        <w:t xml:space="preserve"> (1)</w:t>
      </w:r>
      <w:r w:rsidR="00F82027" w:rsidRPr="005A3F36">
        <w:rPr>
          <w:rFonts w:ascii="Times New Roman" w:hAnsi="Times New Roman" w:cs="Times New Roman"/>
          <w:sz w:val="24"/>
          <w:szCs w:val="24"/>
        </w:rPr>
        <w:t>: 87-102.</w:t>
      </w:r>
    </w:p>
    <w:p w:rsidR="00E3615A" w:rsidRDefault="000408EB" w:rsidP="000408EB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3615A">
        <w:rPr>
          <w:rFonts w:ascii="Times New Roman" w:hAnsi="Times New Roman" w:cs="Times New Roman"/>
          <w:b/>
          <w:bCs/>
          <w:iCs/>
          <w:sz w:val="24"/>
          <w:szCs w:val="24"/>
        </w:rPr>
        <w:t>Book Chapters</w:t>
      </w:r>
    </w:p>
    <w:p w:rsidR="00E3615A" w:rsidRPr="00E3615A" w:rsidRDefault="00E3615A" w:rsidP="00E3615A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Lyons, Heidi A., and George Sanders. </w:t>
      </w:r>
      <w:r w:rsidR="004743DC">
        <w:rPr>
          <w:rFonts w:ascii="Times New Roman" w:hAnsi="Times New Roman" w:cs="Times New Roman"/>
          <w:sz w:val="24"/>
          <w:szCs w:val="24"/>
        </w:rPr>
        <w:t>2020</w:t>
      </w:r>
      <w:bookmarkStart w:id="0" w:name="_GoBack"/>
      <w:bookmarkEnd w:id="0"/>
      <w:r w:rsidRPr="00E3615A">
        <w:rPr>
          <w:rFonts w:ascii="Times New Roman" w:hAnsi="Times New Roman" w:cs="Times New Roman"/>
          <w:sz w:val="24"/>
          <w:szCs w:val="24"/>
        </w:rPr>
        <w:t xml:space="preserve">. “Bridging Hinges: The Attitudes, Beliefs, and Values of Emerging Adults’ Sexualities.” </w:t>
      </w:r>
      <w:r w:rsidRPr="00E3615A">
        <w:rPr>
          <w:rFonts w:ascii="Times New Roman" w:hAnsi="Times New Roman" w:cs="Times New Roman"/>
          <w:i/>
          <w:sz w:val="24"/>
          <w:szCs w:val="24"/>
        </w:rPr>
        <w:t>Sexuality in Emerging Adulthood</w:t>
      </w:r>
      <w:r w:rsidRPr="00E3615A">
        <w:rPr>
          <w:rFonts w:ascii="Times New Roman" w:hAnsi="Times New Roman" w:cs="Times New Roman"/>
          <w:sz w:val="24"/>
          <w:szCs w:val="24"/>
        </w:rPr>
        <w:t>, edited by E. M. Morgan and M. H. M. van Dulmen. Oxford University Press.</w:t>
      </w:r>
    </w:p>
    <w:p w:rsidR="005A3F36" w:rsidRDefault="005A3F36" w:rsidP="005A3F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A3F36">
        <w:rPr>
          <w:rFonts w:ascii="Times New Roman" w:hAnsi="Times New Roman" w:cs="Times New Roman"/>
          <w:b/>
          <w:sz w:val="24"/>
          <w:szCs w:val="24"/>
        </w:rPr>
        <w:t>Under Review</w:t>
      </w:r>
      <w:r>
        <w:rPr>
          <w:rFonts w:ascii="Times New Roman" w:hAnsi="Times New Roman" w:cs="Times New Roman"/>
          <w:b/>
          <w:sz w:val="24"/>
          <w:szCs w:val="24"/>
        </w:rPr>
        <w:t xml:space="preserve"> and In Progress</w:t>
      </w:r>
    </w:p>
    <w:p w:rsidR="005A3F36" w:rsidRPr="00E3615A" w:rsidRDefault="00E3615A" w:rsidP="000772CD">
      <w:pPr>
        <w:pStyle w:val="ListParagraph"/>
        <w:numPr>
          <w:ilvl w:val="0"/>
          <w:numId w:val="26"/>
        </w:numPr>
        <w:tabs>
          <w:tab w:val="left" w:pos="-1440"/>
          <w:tab w:val="right" w:pos="9360"/>
        </w:tabs>
        <w:spacing w:after="160" w:line="240" w:lineRule="auto"/>
        <w:contextualSpacing w:val="0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Sanders, George and Heidi </w:t>
      </w:r>
      <w:r w:rsidR="001159FF">
        <w:rPr>
          <w:rFonts w:ascii="Times New Roman" w:hAnsi="Times New Roman" w:cs="Times New Roman"/>
          <w:sz w:val="24"/>
          <w:szCs w:val="24"/>
        </w:rPr>
        <w:t xml:space="preserve">A. </w:t>
      </w:r>
      <w:r w:rsidRPr="00E3615A">
        <w:rPr>
          <w:rFonts w:ascii="Times New Roman" w:hAnsi="Times New Roman" w:cs="Times New Roman"/>
          <w:sz w:val="24"/>
          <w:szCs w:val="24"/>
        </w:rPr>
        <w:t>Lyons. “The Sagacity of the Surround: The Casual Sex-Assemblages of Young Adults</w:t>
      </w:r>
      <w:r w:rsidR="004743DC">
        <w:rPr>
          <w:rFonts w:ascii="Times New Roman" w:hAnsi="Times New Roman" w:cs="Times New Roman"/>
          <w:sz w:val="24"/>
          <w:szCs w:val="24"/>
        </w:rPr>
        <w:t>.</w:t>
      </w:r>
      <w:r w:rsidRPr="00E3615A">
        <w:rPr>
          <w:rFonts w:ascii="Times New Roman" w:hAnsi="Times New Roman" w:cs="Times New Roman"/>
          <w:sz w:val="24"/>
          <w:szCs w:val="24"/>
        </w:rPr>
        <w:t xml:space="preserve">” </w:t>
      </w:r>
      <w:r w:rsidR="004743DC" w:rsidRPr="00E3615A">
        <w:rPr>
          <w:rFonts w:ascii="Times New Roman" w:hAnsi="Times New Roman" w:cs="Times New Roman"/>
          <w:sz w:val="24"/>
          <w:szCs w:val="24"/>
        </w:rPr>
        <w:t>Revise and Resubmit</w:t>
      </w:r>
    </w:p>
    <w:p w:rsidR="006E7CFF" w:rsidRPr="00224FDE" w:rsidRDefault="00A25656" w:rsidP="00056354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cyclopedia Entries</w:t>
      </w:r>
    </w:p>
    <w:p w:rsidR="006E7CFF" w:rsidRDefault="00F562F1" w:rsidP="006C35F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ning, Wendy, D.</w:t>
      </w:r>
      <w:r w:rsidRPr="00C96EE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E7CFF" w:rsidRPr="006C35F1">
        <w:rPr>
          <w:rFonts w:ascii="Times New Roman" w:hAnsi="Times New Roman" w:cs="Times New Roman"/>
          <w:sz w:val="24"/>
          <w:szCs w:val="24"/>
        </w:rPr>
        <w:t>and Heidi</w:t>
      </w:r>
      <w:r>
        <w:rPr>
          <w:rFonts w:ascii="Times New Roman" w:hAnsi="Times New Roman" w:cs="Times New Roman"/>
          <w:sz w:val="24"/>
          <w:szCs w:val="24"/>
        </w:rPr>
        <w:t xml:space="preserve"> A.</w:t>
      </w:r>
      <w:r w:rsidR="006E7CFF" w:rsidRPr="006C35F1">
        <w:rPr>
          <w:rFonts w:ascii="Times New Roman" w:hAnsi="Times New Roman" w:cs="Times New Roman"/>
          <w:sz w:val="24"/>
          <w:szCs w:val="24"/>
        </w:rPr>
        <w:t xml:space="preserve"> Lyons</w:t>
      </w:r>
      <w:r w:rsidR="001D5AE2">
        <w:rPr>
          <w:rFonts w:ascii="Times New Roman" w:hAnsi="Times New Roman" w:cs="Times New Roman"/>
          <w:sz w:val="24"/>
          <w:szCs w:val="24"/>
        </w:rPr>
        <w:t xml:space="preserve">. </w:t>
      </w:r>
      <w:r w:rsidR="001D1E26">
        <w:rPr>
          <w:rFonts w:ascii="Times New Roman" w:hAnsi="Times New Roman" w:cs="Times New Roman"/>
          <w:sz w:val="24"/>
          <w:szCs w:val="24"/>
        </w:rPr>
        <w:t>2012</w:t>
      </w:r>
      <w:r w:rsidR="001D5AE2">
        <w:rPr>
          <w:rFonts w:ascii="Times New Roman" w:hAnsi="Times New Roman" w:cs="Times New Roman"/>
          <w:sz w:val="24"/>
          <w:szCs w:val="24"/>
        </w:rPr>
        <w:t>.</w:t>
      </w:r>
      <w:r w:rsidR="006E7CFF" w:rsidRPr="006C35F1">
        <w:rPr>
          <w:rFonts w:ascii="Times New Roman" w:hAnsi="Times New Roman" w:cs="Times New Roman"/>
          <w:sz w:val="24"/>
          <w:szCs w:val="24"/>
        </w:rPr>
        <w:t xml:space="preserve"> “Hooking Up</w:t>
      </w:r>
      <w:r w:rsidR="001D1E26">
        <w:rPr>
          <w:rFonts w:ascii="Times New Roman" w:hAnsi="Times New Roman" w:cs="Times New Roman"/>
          <w:sz w:val="24"/>
          <w:szCs w:val="24"/>
        </w:rPr>
        <w:t>: Teenage Casual Sex</w:t>
      </w:r>
      <w:r w:rsidR="006E7CFF" w:rsidRPr="006C35F1">
        <w:rPr>
          <w:rFonts w:ascii="Times New Roman" w:hAnsi="Times New Roman" w:cs="Times New Roman"/>
          <w:sz w:val="24"/>
          <w:szCs w:val="24"/>
        </w:rPr>
        <w:t xml:space="preserve">” </w:t>
      </w:r>
      <w:r w:rsidR="001D1E26">
        <w:rPr>
          <w:rFonts w:ascii="Times New Roman" w:hAnsi="Times New Roman" w:cs="Times New Roman"/>
          <w:sz w:val="24"/>
          <w:szCs w:val="24"/>
        </w:rPr>
        <w:t>Pp. 1322-1327 in</w:t>
      </w:r>
      <w:r w:rsidR="006E7CFF" w:rsidRPr="006C35F1">
        <w:rPr>
          <w:rFonts w:ascii="Times New Roman" w:hAnsi="Times New Roman" w:cs="Times New Roman"/>
          <w:sz w:val="24"/>
          <w:szCs w:val="24"/>
        </w:rPr>
        <w:t xml:space="preserve"> </w:t>
      </w:r>
      <w:r w:rsidR="006E7CFF" w:rsidRPr="006C35F1">
        <w:rPr>
          <w:rFonts w:ascii="Times New Roman" w:hAnsi="Times New Roman" w:cs="Times New Roman"/>
          <w:i/>
          <w:sz w:val="24"/>
          <w:szCs w:val="24"/>
        </w:rPr>
        <w:t>Encyclopedia of Adolescence</w:t>
      </w:r>
      <w:r w:rsidR="00213789" w:rsidRPr="006C35F1">
        <w:rPr>
          <w:rFonts w:ascii="Times New Roman" w:hAnsi="Times New Roman" w:cs="Times New Roman"/>
          <w:sz w:val="24"/>
          <w:szCs w:val="24"/>
        </w:rPr>
        <w:t xml:space="preserve">, edited by Roger J. F. Levesque. </w:t>
      </w:r>
      <w:r w:rsidR="000E4BAF" w:rsidRPr="006C35F1">
        <w:rPr>
          <w:rFonts w:ascii="Times New Roman" w:hAnsi="Times New Roman" w:cs="Times New Roman"/>
          <w:sz w:val="24"/>
          <w:szCs w:val="24"/>
        </w:rPr>
        <w:t xml:space="preserve"> New York</w:t>
      </w:r>
      <w:r w:rsidR="00213789" w:rsidRPr="006C35F1">
        <w:rPr>
          <w:rFonts w:ascii="Times New Roman" w:hAnsi="Times New Roman" w:cs="Times New Roman"/>
          <w:sz w:val="24"/>
          <w:szCs w:val="24"/>
        </w:rPr>
        <w:t>, NY: Springer Publishing.</w:t>
      </w:r>
    </w:p>
    <w:p w:rsidR="00B7406A" w:rsidRPr="00E3615A" w:rsidRDefault="00B7406A" w:rsidP="006C35F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yons, Heidi. </w:t>
      </w:r>
      <w:r w:rsidR="005A3F36">
        <w:rPr>
          <w:rFonts w:ascii="Times New Roman" w:hAnsi="Times New Roman" w:cs="Times New Roman"/>
          <w:sz w:val="24"/>
          <w:szCs w:val="24"/>
        </w:rPr>
        <w:t>2020</w:t>
      </w:r>
      <w:r>
        <w:rPr>
          <w:rFonts w:ascii="Times New Roman" w:hAnsi="Times New Roman" w:cs="Times New Roman"/>
          <w:sz w:val="24"/>
          <w:szCs w:val="24"/>
        </w:rPr>
        <w:t xml:space="preserve">. “Casual Sexual Behavior” Pp. 100-103 in </w:t>
      </w:r>
      <w:r w:rsidRPr="00B7406A">
        <w:rPr>
          <w:rFonts w:ascii="Times New Roman" w:hAnsi="Times New Roman" w:cs="Times New Roman"/>
          <w:i/>
          <w:sz w:val="24"/>
          <w:szCs w:val="24"/>
        </w:rPr>
        <w:t>MacMillan Encyclopedia of Int</w:t>
      </w:r>
      <w:r>
        <w:rPr>
          <w:rFonts w:ascii="Times New Roman" w:hAnsi="Times New Roman" w:cs="Times New Roman"/>
          <w:i/>
          <w:sz w:val="24"/>
          <w:szCs w:val="24"/>
        </w:rPr>
        <w:t xml:space="preserve">imate and Family Relationships, </w:t>
      </w:r>
      <w:r w:rsidR="00E3615A">
        <w:rPr>
          <w:rFonts w:ascii="Times New Roman" w:hAnsi="Times New Roman" w:cs="Times New Roman"/>
          <w:sz w:val="24"/>
          <w:szCs w:val="24"/>
        </w:rPr>
        <w:t>edited by J.</w:t>
      </w:r>
      <w:r>
        <w:rPr>
          <w:rFonts w:ascii="Times New Roman" w:hAnsi="Times New Roman" w:cs="Times New Roman"/>
          <w:sz w:val="24"/>
          <w:szCs w:val="24"/>
        </w:rPr>
        <w:t xml:space="preserve"> Ponzetti. Farmington Hills, MI: MacMillan. </w:t>
      </w:r>
    </w:p>
    <w:p w:rsidR="00E3615A" w:rsidRPr="00E3615A" w:rsidRDefault="00E3615A" w:rsidP="00E3615A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Warner, David and Heidi Lyons. 2020. “Latent Class Analysis.” </w:t>
      </w:r>
      <w:r w:rsidRPr="00E3615A">
        <w:rPr>
          <w:rFonts w:ascii="Times New Roman" w:hAnsi="Times New Roman" w:cs="Times New Roman"/>
          <w:i/>
          <w:sz w:val="24"/>
          <w:szCs w:val="24"/>
        </w:rPr>
        <w:t>In Encyclopedia of Gerontology and Population Aging</w:t>
      </w:r>
      <w:r w:rsidRPr="00E3615A">
        <w:rPr>
          <w:rFonts w:ascii="Times New Roman" w:hAnsi="Times New Roman" w:cs="Times New Roman"/>
          <w:sz w:val="24"/>
          <w:szCs w:val="24"/>
        </w:rPr>
        <w:t>, edited by D. Gu and M. E. Dupre.  Cham, Switzerland, Springer.</w:t>
      </w:r>
    </w:p>
    <w:p w:rsidR="006F0F94" w:rsidRDefault="006F0F94" w:rsidP="006F0F94">
      <w:p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3615A">
        <w:rPr>
          <w:rFonts w:ascii="Times New Roman" w:hAnsi="Times New Roman" w:cs="Times New Roman"/>
          <w:b/>
          <w:bCs/>
          <w:iCs/>
          <w:sz w:val="24"/>
          <w:szCs w:val="24"/>
        </w:rPr>
        <w:t>Editor</w:t>
      </w:r>
    </w:p>
    <w:p w:rsidR="00E3615A" w:rsidRPr="00E3615A" w:rsidRDefault="00E3615A" w:rsidP="00E3615A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>Editorial Board Member. 2020. Macmillan Encyclopedia of Families, Marriages, and Intimate Relationships edited by J. Ponzetti</w:t>
      </w:r>
      <w:r>
        <w:rPr>
          <w:rFonts w:ascii="Times New Roman" w:hAnsi="Times New Roman" w:cs="Times New Roman"/>
          <w:sz w:val="24"/>
          <w:szCs w:val="24"/>
        </w:rPr>
        <w:t xml:space="preserve">. Farmington Hills, MI: MacMillan. </w:t>
      </w:r>
    </w:p>
    <w:p w:rsidR="00056354" w:rsidRPr="00E3615A" w:rsidRDefault="00C96EEF" w:rsidP="00E3615A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3615A">
        <w:rPr>
          <w:rFonts w:ascii="Times New Roman" w:hAnsi="Times New Roman" w:cs="Times New Roman"/>
          <w:b/>
          <w:sz w:val="24"/>
          <w:szCs w:val="24"/>
        </w:rPr>
        <w:t>Newsletter Publication</w:t>
      </w:r>
    </w:p>
    <w:p w:rsidR="00525947" w:rsidRDefault="00F562F1" w:rsidP="006C35F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,</w:t>
      </w:r>
      <w:r w:rsidR="00E536B2">
        <w:rPr>
          <w:rFonts w:ascii="Times New Roman" w:hAnsi="Times New Roman" w:cs="Times New Roman"/>
          <w:sz w:val="24"/>
          <w:szCs w:val="24"/>
        </w:rPr>
        <w:t xml:space="preserve"> 2010. </w:t>
      </w:r>
      <w:r w:rsidR="00525947">
        <w:rPr>
          <w:rFonts w:ascii="Times New Roman" w:hAnsi="Times New Roman" w:cs="Times New Roman"/>
          <w:sz w:val="24"/>
          <w:szCs w:val="24"/>
        </w:rPr>
        <w:t xml:space="preserve"> “How is Ohio Faring in the Current Economic Climate?” </w:t>
      </w:r>
      <w:r w:rsidR="00525947" w:rsidRPr="00626FA7">
        <w:rPr>
          <w:rFonts w:ascii="Times New Roman" w:hAnsi="Times New Roman" w:cs="Times New Roman"/>
          <w:sz w:val="24"/>
          <w:szCs w:val="24"/>
        </w:rPr>
        <w:t xml:space="preserve"> Center for Family and Demographic Research Ohio Pop News.</w:t>
      </w:r>
    </w:p>
    <w:p w:rsidR="00A8388A" w:rsidRPr="00A8388A" w:rsidRDefault="00C96EEF" w:rsidP="00A8388A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’Hare, </w:t>
      </w:r>
      <w:r w:rsidR="00F562F1">
        <w:rPr>
          <w:rFonts w:ascii="Times New Roman" w:hAnsi="Times New Roman" w:cs="Times New Roman"/>
          <w:sz w:val="24"/>
          <w:szCs w:val="24"/>
        </w:rPr>
        <w:t xml:space="preserve">William, </w:t>
      </w:r>
      <w:r>
        <w:rPr>
          <w:rFonts w:ascii="Times New Roman" w:hAnsi="Times New Roman" w:cs="Times New Roman"/>
          <w:sz w:val="24"/>
          <w:szCs w:val="24"/>
        </w:rPr>
        <w:t>Wendy</w:t>
      </w:r>
      <w:r w:rsidR="00F562F1">
        <w:rPr>
          <w:rFonts w:ascii="Times New Roman" w:hAnsi="Times New Roman" w:cs="Times New Roman"/>
          <w:sz w:val="24"/>
          <w:szCs w:val="24"/>
        </w:rPr>
        <w:t xml:space="preserve"> D.</w:t>
      </w:r>
      <w:r>
        <w:rPr>
          <w:rFonts w:ascii="Times New Roman" w:hAnsi="Times New Roman" w:cs="Times New Roman"/>
          <w:sz w:val="24"/>
          <w:szCs w:val="24"/>
        </w:rPr>
        <w:t xml:space="preserve"> Manning, Meredith Porter, and Heidi </w:t>
      </w:r>
      <w:r w:rsidR="00F562F1">
        <w:rPr>
          <w:rFonts w:ascii="Times New Roman" w:hAnsi="Times New Roman" w:cs="Times New Roman"/>
          <w:sz w:val="24"/>
          <w:szCs w:val="24"/>
        </w:rPr>
        <w:t xml:space="preserve">A. </w:t>
      </w:r>
      <w:r>
        <w:rPr>
          <w:rFonts w:ascii="Times New Roman" w:hAnsi="Times New Roman" w:cs="Times New Roman"/>
          <w:sz w:val="24"/>
          <w:szCs w:val="24"/>
        </w:rPr>
        <w:t xml:space="preserve">Lyons. </w:t>
      </w:r>
      <w:r w:rsidR="00E536B2">
        <w:rPr>
          <w:rFonts w:ascii="Times New Roman" w:hAnsi="Times New Roman" w:cs="Times New Roman"/>
          <w:sz w:val="24"/>
          <w:szCs w:val="24"/>
        </w:rPr>
        <w:t xml:space="preserve">2009. </w:t>
      </w:r>
      <w:r>
        <w:rPr>
          <w:rFonts w:ascii="Times New Roman" w:hAnsi="Times New Roman" w:cs="Times New Roman"/>
          <w:sz w:val="24"/>
          <w:szCs w:val="24"/>
        </w:rPr>
        <w:t>“Rural Children Are More Likely to Live in Cohabiting-Couple Households” Carsey Institute Policy Brief No. 14.</w:t>
      </w:r>
    </w:p>
    <w:p w:rsidR="00BB494C" w:rsidRDefault="00F562F1" w:rsidP="006C35F1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,</w:t>
      </w:r>
      <w:r w:rsidR="00E536B2">
        <w:rPr>
          <w:rFonts w:ascii="Times New Roman" w:hAnsi="Times New Roman" w:cs="Times New Roman"/>
          <w:sz w:val="24"/>
          <w:szCs w:val="24"/>
        </w:rPr>
        <w:t xml:space="preserve"> 2009. </w:t>
      </w:r>
      <w:r w:rsidR="00BB494C" w:rsidRPr="00626FA7">
        <w:rPr>
          <w:rFonts w:ascii="Times New Roman" w:hAnsi="Times New Roman" w:cs="Times New Roman"/>
          <w:sz w:val="24"/>
          <w:szCs w:val="24"/>
        </w:rPr>
        <w:t xml:space="preserve"> “The Health and Well-Being of Young Adults” Center for Family and Demographic Research Ohio Pop News.</w:t>
      </w:r>
    </w:p>
    <w:p w:rsidR="008F05BC" w:rsidRPr="00224FDE" w:rsidRDefault="008F05BC" w:rsidP="008F05B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Reports</w:t>
      </w:r>
    </w:p>
    <w:p w:rsidR="00C06BB8" w:rsidRPr="00926134" w:rsidRDefault="008F05BC" w:rsidP="00472FF9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ning,</w:t>
      </w:r>
      <w:r w:rsidR="00F562F1">
        <w:rPr>
          <w:rFonts w:ascii="Times New Roman" w:hAnsi="Times New Roman" w:cs="Times New Roman"/>
          <w:sz w:val="24"/>
          <w:szCs w:val="24"/>
        </w:rPr>
        <w:t xml:space="preserve"> Wendy D.,</w:t>
      </w:r>
      <w:r>
        <w:rPr>
          <w:rFonts w:ascii="Times New Roman" w:hAnsi="Times New Roman" w:cs="Times New Roman"/>
          <w:sz w:val="24"/>
          <w:szCs w:val="24"/>
        </w:rPr>
        <w:t xml:space="preserve"> Deanna Trella, Heidi </w:t>
      </w:r>
      <w:r w:rsidR="00F562F1">
        <w:rPr>
          <w:rFonts w:ascii="Times New Roman" w:hAnsi="Times New Roman" w:cs="Times New Roman"/>
          <w:sz w:val="24"/>
          <w:szCs w:val="24"/>
        </w:rPr>
        <w:t xml:space="preserve">A. </w:t>
      </w:r>
      <w:r>
        <w:rPr>
          <w:rFonts w:ascii="Times New Roman" w:hAnsi="Times New Roman" w:cs="Times New Roman"/>
          <w:sz w:val="24"/>
          <w:szCs w:val="24"/>
        </w:rPr>
        <w:t>Lyons, Angelika Gulbis, and Nola du Toit.  “</w:t>
      </w:r>
      <w:r w:rsidR="00AE3853">
        <w:rPr>
          <w:rFonts w:ascii="Times New Roman" w:hAnsi="Times New Roman" w:cs="Times New Roman"/>
          <w:sz w:val="24"/>
          <w:szCs w:val="24"/>
        </w:rPr>
        <w:t>Healthy</w:t>
      </w:r>
      <w:r>
        <w:rPr>
          <w:rFonts w:ascii="Times New Roman" w:hAnsi="Times New Roman" w:cs="Times New Roman"/>
          <w:sz w:val="24"/>
          <w:szCs w:val="24"/>
        </w:rPr>
        <w:t xml:space="preserve"> Relationships and Healthy Marriages: Final Report.”</w:t>
      </w:r>
      <w:r w:rsidR="003C5E08">
        <w:rPr>
          <w:rFonts w:ascii="Times New Roman" w:hAnsi="Times New Roman" w:cs="Times New Roman"/>
          <w:sz w:val="24"/>
          <w:szCs w:val="24"/>
        </w:rPr>
        <w:t xml:space="preserve"> Center for Family and Demographic Research working paper series 2008-07.</w:t>
      </w:r>
    </w:p>
    <w:p w:rsidR="00472FF9" w:rsidRPr="00224FDE" w:rsidRDefault="00472FF9" w:rsidP="00472FF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Book Reviews</w:t>
      </w:r>
    </w:p>
    <w:p w:rsidR="00472FF9" w:rsidRPr="00472FF9" w:rsidRDefault="00472FF9" w:rsidP="00472FF9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</w:t>
      </w:r>
      <w:r w:rsidR="00F562F1">
        <w:rPr>
          <w:rFonts w:ascii="Times New Roman" w:hAnsi="Times New Roman" w:cs="Times New Roman"/>
          <w:sz w:val="24"/>
          <w:szCs w:val="24"/>
        </w:rPr>
        <w:t>, Heidi 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562F1">
        <w:rPr>
          <w:rFonts w:ascii="Times New Roman" w:hAnsi="Times New Roman" w:cs="Times New Roman"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 xml:space="preserve">. “Not Just Roommates: Cohabitation after the Sexual Revolution. By Elizabeth H. Pleck.” </w:t>
      </w:r>
      <w:r>
        <w:rPr>
          <w:rFonts w:ascii="Times New Roman" w:hAnsi="Times New Roman" w:cs="Times New Roman"/>
          <w:i/>
          <w:sz w:val="24"/>
          <w:szCs w:val="24"/>
        </w:rPr>
        <w:t xml:space="preserve">Gender and Society. </w:t>
      </w:r>
      <w:r w:rsidR="00F562F1">
        <w:rPr>
          <w:rFonts w:ascii="Times New Roman" w:hAnsi="Times New Roman" w:cs="Times New Roman"/>
          <w:sz w:val="24"/>
          <w:szCs w:val="24"/>
        </w:rPr>
        <w:t>27: 762-764.</w:t>
      </w:r>
    </w:p>
    <w:p w:rsidR="00633641" w:rsidRPr="0067528D" w:rsidRDefault="0077538D" w:rsidP="009C124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7528D">
        <w:rPr>
          <w:rFonts w:ascii="Times New Roman" w:hAnsi="Times New Roman" w:cs="Times New Roman"/>
          <w:b/>
          <w:sz w:val="24"/>
          <w:szCs w:val="24"/>
        </w:rPr>
        <w:t>Presentations at Co</w:t>
      </w:r>
      <w:r w:rsidRPr="0067528D">
        <w:rPr>
          <w:rFonts w:ascii="Times New Roman" w:eastAsia="Times New Roman" w:hAnsi="Times New Roman" w:cs="Times New Roman"/>
          <w:b/>
          <w:sz w:val="24"/>
          <w:szCs w:val="24"/>
        </w:rPr>
        <w:t>nferences</w:t>
      </w:r>
    </w:p>
    <w:p w:rsidR="00E3615A" w:rsidRDefault="00E3615A" w:rsidP="00E3615A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615A">
        <w:rPr>
          <w:rFonts w:ascii="Times New Roman" w:eastAsia="Times New Roman" w:hAnsi="Times New Roman" w:cs="Times New Roman"/>
          <w:sz w:val="24"/>
          <w:szCs w:val="24"/>
        </w:rPr>
        <w:t>Warner, David and Heidi Lyons. 2019. “Changes in Sexual Expression among Older Couples.”  Paper presented at the International Association for Relationship Research, Ottawa, ON, Canada.</w:t>
      </w:r>
    </w:p>
    <w:p w:rsidR="00E3615A" w:rsidRPr="00E3615A" w:rsidRDefault="00E3615A" w:rsidP="00E3615A">
      <w:pPr>
        <w:pStyle w:val="ListParagraph"/>
        <w:spacing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B7406A" w:rsidRDefault="00B7406A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rner, David and Heidi Lyons. 2019. “Changes in Older Adults’ Sexual Behavior and Desire: A Latent Transition Analysis.  Paper presented at the Population Association of America, Dallas, TX.</w:t>
      </w:r>
    </w:p>
    <w:p w:rsidR="00B7406A" w:rsidRDefault="00B7406A" w:rsidP="00B7406A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122D9" w:rsidRDefault="009122D9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yons, Heidi A. </w:t>
      </w:r>
      <w:r w:rsidRPr="00A722D4">
        <w:rPr>
          <w:rFonts w:ascii="Times New Roman" w:eastAsia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vid Warner. 2018. “Older Adult Sexual Behavior and Emotional Well-Being.”  Paper presented at the International Association for Relationship Research, Fort Collins, CO.</w:t>
      </w:r>
    </w:p>
    <w:p w:rsidR="009122D9" w:rsidRDefault="009122D9" w:rsidP="009122D9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5BB0" w:rsidRDefault="00BB5BB0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yons, Heidi A. 2018. “Relationship Status, Sexual Behavior, and Well-Being of Older Adults.” Paper presented at the Population Association of America, Denver, CO. </w:t>
      </w:r>
    </w:p>
    <w:p w:rsidR="00BB5BB0" w:rsidRDefault="00BB5BB0" w:rsidP="00BB5BB0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76D8E" w:rsidRDefault="00176D8E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iskulich, Michelle, Leanne DeVreugd, Heidi Lyons, </w:t>
      </w:r>
      <w:r w:rsidR="009122D9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etra Knoche. 2017. “Focus on Women and Women Leaders: Laying the </w:t>
      </w:r>
      <w:r w:rsidR="006F632D">
        <w:rPr>
          <w:rFonts w:ascii="Times New Roman" w:eastAsia="Times New Roman" w:hAnsi="Times New Roman" w:cs="Times New Roman"/>
          <w:sz w:val="24"/>
          <w:szCs w:val="24"/>
        </w:rPr>
        <w:t>Groundwor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Campus Activism.” Paper presented at the Michigan ACE Women’s Network Annual Conference, Lansing, MI.  </w:t>
      </w:r>
    </w:p>
    <w:p w:rsidR="00176D8E" w:rsidRDefault="00176D8E" w:rsidP="00176D8E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853DC" w:rsidRPr="00E853DC" w:rsidRDefault="00E853DC" w:rsidP="007E685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53DC">
        <w:rPr>
          <w:rFonts w:ascii="Times New Roman" w:eastAsia="Times New Roman" w:hAnsi="Times New Roman" w:cs="Times New Roman"/>
          <w:sz w:val="24"/>
          <w:szCs w:val="24"/>
        </w:rPr>
        <w:t xml:space="preserve">Lyons, Heidi A. 2017. “Casual Sex and Happiness Among A Diverse Group of American Adults.” Paper presented at the Population Association of America, </w:t>
      </w:r>
      <w:r>
        <w:rPr>
          <w:rFonts w:ascii="Times New Roman" w:eastAsia="Times New Roman" w:hAnsi="Times New Roman" w:cs="Times New Roman"/>
          <w:sz w:val="24"/>
          <w:szCs w:val="24"/>
        </w:rPr>
        <w:t>Chicago, IL.</w:t>
      </w:r>
    </w:p>
    <w:p w:rsidR="00E853DC" w:rsidRPr="00E853DC" w:rsidRDefault="00E853DC" w:rsidP="00E853DC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B78E9" w:rsidRDefault="009B78E9" w:rsidP="00E01C36">
      <w:pPr>
        <w:pStyle w:val="ListParagraph"/>
        <w:numPr>
          <w:ilvl w:val="0"/>
          <w:numId w:val="12"/>
        </w:numPr>
        <w:spacing w:line="240" w:lineRule="auto"/>
      </w:pPr>
      <w:r w:rsidRPr="009B78E9">
        <w:rPr>
          <w:rFonts w:ascii="Times New Roman" w:eastAsia="Times New Roman" w:hAnsi="Times New Roman" w:cs="Times New Roman"/>
          <w:sz w:val="24"/>
          <w:szCs w:val="24"/>
        </w:rPr>
        <w:t>Lyons, Heidi A. 2014. “Casual Sexual Activity in a National Sample of American Adults.” Paper presented at the Society for the Scientific Study of Sexuality</w:t>
      </w:r>
      <w:r>
        <w:rPr>
          <w:rFonts w:ascii="Times New Roman" w:eastAsia="Times New Roman" w:hAnsi="Times New Roman" w:cs="Times New Roman"/>
          <w:sz w:val="24"/>
          <w:szCs w:val="24"/>
        </w:rPr>
        <w:t>, Omaha, NE.</w:t>
      </w:r>
    </w:p>
    <w:p w:rsidR="009F7819" w:rsidRDefault="009F7819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>Lyons, Heidi A. 2014. “Casual Sex and STI Diagnosis: A Latent Class Analysis.”  Paper presented at the Center for Family and Demographic Research, Bowling Green, OH.</w:t>
      </w:r>
    </w:p>
    <w:p w:rsidR="009F7819" w:rsidRDefault="009F7819" w:rsidP="009F7819">
      <w:pPr>
        <w:pStyle w:val="BodyText"/>
        <w:spacing w:line="240" w:lineRule="auto"/>
        <w:ind w:left="720" w:firstLine="0"/>
        <w:contextualSpacing/>
      </w:pPr>
    </w:p>
    <w:p w:rsidR="00224FDE" w:rsidRDefault="00F562F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>Lyons, Heidi A.</w:t>
      </w:r>
      <w:r w:rsidR="00224FDE">
        <w:t xml:space="preserve"> 2014. “Subjective Adult Identity and Casual Sexual Behavior.” Paper presented at the Population Association of America, Boston, MA. </w:t>
      </w:r>
    </w:p>
    <w:p w:rsidR="00A17104" w:rsidRDefault="00A17104" w:rsidP="00A17104">
      <w:pPr>
        <w:pStyle w:val="BodyText"/>
        <w:spacing w:line="240" w:lineRule="auto"/>
        <w:ind w:left="720" w:firstLine="0"/>
        <w:contextualSpacing/>
      </w:pPr>
    </w:p>
    <w:p w:rsidR="00A17104" w:rsidRDefault="00A17104" w:rsidP="00A17104">
      <w:pPr>
        <w:pStyle w:val="BodyText"/>
        <w:numPr>
          <w:ilvl w:val="0"/>
          <w:numId w:val="17"/>
        </w:numPr>
        <w:spacing w:line="240" w:lineRule="auto"/>
        <w:contextualSpacing/>
      </w:pPr>
      <w:r>
        <w:t>Beam</w:t>
      </w:r>
      <w:r w:rsidR="00F562F1">
        <w:t>, Maria</w:t>
      </w:r>
      <w:r>
        <w:t xml:space="preserve"> </w:t>
      </w:r>
      <w:r w:rsidRPr="00A722D4">
        <w:rPr>
          <w:noProof/>
        </w:rPr>
        <w:t>and</w:t>
      </w:r>
      <w:r>
        <w:t xml:space="preserve"> Heidi</w:t>
      </w:r>
      <w:r w:rsidR="00A816F9">
        <w:t xml:space="preserve"> A.</w:t>
      </w:r>
      <w:r>
        <w:t xml:space="preserve"> Lyons. 2014. Supporting Student in Social Statistics: A Collaborative Project to Boost Retention in the Sociology, Social Work, and Criminal Justice Programs at Oakland University.” Paper presented at the High Impact Practices: Creating a Culture of Completion Conference, Troy, MI. </w:t>
      </w:r>
    </w:p>
    <w:p w:rsidR="00224FDE" w:rsidRDefault="00224FDE" w:rsidP="00224FDE">
      <w:pPr>
        <w:pStyle w:val="BodyText"/>
        <w:spacing w:line="240" w:lineRule="auto"/>
        <w:ind w:left="720" w:firstLine="0"/>
        <w:contextualSpacing/>
      </w:pPr>
    </w:p>
    <w:p w:rsidR="00633641" w:rsidRDefault="0063364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 xml:space="preserve">Burgess-Proctor, </w:t>
      </w:r>
      <w:r w:rsidR="00F562F1">
        <w:t xml:space="preserve">Amanda, </w:t>
      </w:r>
      <w:r>
        <w:t>Heidi</w:t>
      </w:r>
      <w:r w:rsidR="00F562F1">
        <w:t xml:space="preserve"> A.</w:t>
      </w:r>
      <w:r>
        <w:t xml:space="preserve"> Lyons, and Beth Huebner. </w:t>
      </w:r>
      <w:r w:rsidR="00E536B2">
        <w:t xml:space="preserve">2012. </w:t>
      </w:r>
      <w:r>
        <w:t>“The Gendered Effects of Parental Incarceration on Adult Offending Outcomes.” Paper presented at the American Society of Criminology</w:t>
      </w:r>
      <w:r w:rsidR="00CB652F">
        <w:t>, Chicago, IL</w:t>
      </w:r>
      <w:r>
        <w:t xml:space="preserve">.  </w:t>
      </w:r>
    </w:p>
    <w:p w:rsidR="00633641" w:rsidRDefault="00633641" w:rsidP="00633641">
      <w:pPr>
        <w:pStyle w:val="BodyText"/>
        <w:spacing w:line="240" w:lineRule="auto"/>
        <w:ind w:left="720" w:firstLine="0"/>
        <w:contextualSpacing/>
      </w:pPr>
    </w:p>
    <w:p w:rsidR="00633641" w:rsidRDefault="00F562F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 xml:space="preserve">Lyons, Heidi A. </w:t>
      </w:r>
      <w:r w:rsidR="00633641" w:rsidRPr="002E6357">
        <w:rPr>
          <w:noProof/>
        </w:rPr>
        <w:t>and</w:t>
      </w:r>
      <w:r w:rsidR="00633641">
        <w:t xml:space="preserve"> Scott Smith. </w:t>
      </w:r>
      <w:r w:rsidR="00E536B2">
        <w:t xml:space="preserve">2012. </w:t>
      </w:r>
      <w:r w:rsidR="00633641">
        <w:t>“</w:t>
      </w:r>
      <w:r w:rsidR="00633641" w:rsidRPr="00CE218F">
        <w:t>Religiosity and the Transition to Nonmarital Fertility</w:t>
      </w:r>
      <w:r w:rsidR="00633641">
        <w:t>” Paper presented at the Population Association of America, San F</w:t>
      </w:r>
      <w:r w:rsidR="00633641" w:rsidRPr="00633641">
        <w:t>rancisco</w:t>
      </w:r>
      <w:r w:rsidR="00633641">
        <w:t>, CA.</w:t>
      </w:r>
    </w:p>
    <w:p w:rsidR="00633641" w:rsidRDefault="00633641" w:rsidP="00633641">
      <w:pPr>
        <w:pStyle w:val="BodyText"/>
        <w:spacing w:line="240" w:lineRule="auto"/>
        <w:ind w:left="720" w:firstLine="0"/>
        <w:contextualSpacing/>
      </w:pPr>
    </w:p>
    <w:p w:rsidR="00000FF3" w:rsidRPr="00C43194" w:rsidRDefault="00F562F1" w:rsidP="00633641">
      <w:pPr>
        <w:pStyle w:val="BodyText"/>
        <w:numPr>
          <w:ilvl w:val="0"/>
          <w:numId w:val="17"/>
        </w:numPr>
        <w:spacing w:line="240" w:lineRule="auto"/>
        <w:contextualSpacing/>
      </w:pPr>
      <w:r>
        <w:t>Lyons, Heidi A.</w:t>
      </w:r>
      <w:r w:rsidR="00000FF3" w:rsidRPr="00000FF3">
        <w:t xml:space="preserve">, Wendy D. Manning, Peggy C. Giordano, and Monica A. Longmore. </w:t>
      </w:r>
      <w:r w:rsidR="00E536B2">
        <w:t xml:space="preserve">2011. </w:t>
      </w:r>
      <w:r w:rsidR="00000FF3" w:rsidRPr="00000FF3">
        <w:t>“</w:t>
      </w:r>
      <w:r w:rsidR="00C43194">
        <w:t>Young Adult Casual Sex Behavior: Life Course Specific Motivations and Implications</w:t>
      </w:r>
      <w:r w:rsidR="00000FF3" w:rsidRPr="00C43194">
        <w:t>” Paper presented at the Population Association of America, Washington, DC.</w:t>
      </w:r>
    </w:p>
    <w:p w:rsidR="00000FF3" w:rsidRPr="00000FF3" w:rsidRDefault="00000FF3" w:rsidP="00C43194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82027" w:rsidRDefault="00F562F1" w:rsidP="00F82027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F82027">
        <w:rPr>
          <w:rFonts w:ascii="Times New Roman" w:hAnsi="Times New Roman" w:cs="Times New Roman"/>
          <w:sz w:val="24"/>
          <w:szCs w:val="24"/>
        </w:rPr>
        <w:t xml:space="preserve">, Wendy Manning, Peggy Giordano, and Monica Longmore.  </w:t>
      </w:r>
      <w:r w:rsidR="00E536B2">
        <w:rPr>
          <w:rFonts w:ascii="Times New Roman" w:hAnsi="Times New Roman" w:cs="Times New Roman"/>
          <w:sz w:val="24"/>
          <w:szCs w:val="24"/>
        </w:rPr>
        <w:t xml:space="preserve">2010. </w:t>
      </w:r>
      <w:r w:rsidR="00F82027">
        <w:rPr>
          <w:rFonts w:ascii="Times New Roman" w:hAnsi="Times New Roman" w:cs="Times New Roman"/>
          <w:sz w:val="24"/>
          <w:szCs w:val="24"/>
        </w:rPr>
        <w:t>“The Casual Sex Trajectories of Adolescents and Young Adults: A Growth Curve Analysis.”  Paper presented at the Population Association of America, Dallas, Texas.</w:t>
      </w:r>
    </w:p>
    <w:p w:rsidR="00F82027" w:rsidRPr="00F82027" w:rsidRDefault="00F82027" w:rsidP="00F82027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26F4E" w:rsidRPr="00B60669" w:rsidRDefault="00F562F1" w:rsidP="00426F4E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E536B2">
        <w:rPr>
          <w:rFonts w:ascii="Times New Roman" w:hAnsi="Times New Roman" w:cs="Times New Roman"/>
          <w:sz w:val="24"/>
          <w:szCs w:val="24"/>
        </w:rPr>
        <w:t xml:space="preserve"> 2009.</w:t>
      </w:r>
      <w:r w:rsidR="0077538D" w:rsidRPr="006C35F1">
        <w:rPr>
          <w:rFonts w:ascii="Times New Roman" w:hAnsi="Times New Roman" w:cs="Times New Roman"/>
          <w:sz w:val="24"/>
          <w:szCs w:val="24"/>
        </w:rPr>
        <w:t xml:space="preserve"> “Adult Identity in Emerging Adulthood: The Importance of Educational Status.” Paper presented at </w:t>
      </w:r>
      <w:r w:rsidR="000E4BAF" w:rsidRPr="006C35F1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6C35F1">
        <w:rPr>
          <w:rFonts w:ascii="Times New Roman" w:hAnsi="Times New Roman" w:cs="Times New Roman"/>
          <w:sz w:val="24"/>
          <w:szCs w:val="24"/>
        </w:rPr>
        <w:t>Conference on Emerging Adulthood, Atlanta, Georgia</w:t>
      </w:r>
      <w:r w:rsidR="000E4BAF" w:rsidRPr="006C35F1">
        <w:rPr>
          <w:rFonts w:ascii="Times New Roman" w:hAnsi="Times New Roman" w:cs="Times New Roman"/>
          <w:sz w:val="24"/>
          <w:szCs w:val="24"/>
        </w:rPr>
        <w:t>.</w:t>
      </w:r>
    </w:p>
    <w:p w:rsidR="00232FE2" w:rsidRPr="00C96EEF" w:rsidRDefault="00F562F1" w:rsidP="00232FE2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yons, Heidi A.</w:t>
      </w:r>
      <w:r w:rsidR="00232FE2">
        <w:rPr>
          <w:rFonts w:ascii="Times New Roman" w:hAnsi="Times New Roman" w:cs="Times New Roman"/>
          <w:sz w:val="24"/>
          <w:szCs w:val="24"/>
        </w:rPr>
        <w:t xml:space="preserve">, Peggy Giordano, Wendy Manning, and Monica Longmore.  </w:t>
      </w:r>
      <w:r w:rsidR="00E536B2">
        <w:rPr>
          <w:rFonts w:ascii="Times New Roman" w:hAnsi="Times New Roman" w:cs="Times New Roman"/>
          <w:sz w:val="24"/>
          <w:szCs w:val="24"/>
        </w:rPr>
        <w:t xml:space="preserve">2009. </w:t>
      </w:r>
      <w:r w:rsidR="00232FE2">
        <w:rPr>
          <w:rFonts w:ascii="Times New Roman" w:hAnsi="Times New Roman" w:cs="Times New Roman"/>
          <w:sz w:val="24"/>
          <w:szCs w:val="24"/>
        </w:rPr>
        <w:t xml:space="preserve">“Identity, Peer Relationships, and Adolescent Girls’ Sexual Behavior: An Exploration of the </w:t>
      </w:r>
      <w:r w:rsidR="00000FF3">
        <w:rPr>
          <w:rFonts w:ascii="Times New Roman" w:hAnsi="Times New Roman" w:cs="Times New Roman"/>
          <w:sz w:val="24"/>
          <w:szCs w:val="24"/>
        </w:rPr>
        <w:t>Contemporary Double Standard.” P</w:t>
      </w:r>
      <w:r w:rsidR="00232FE2">
        <w:rPr>
          <w:rFonts w:ascii="Times New Roman" w:hAnsi="Times New Roman" w:cs="Times New Roman"/>
          <w:sz w:val="24"/>
          <w:szCs w:val="24"/>
        </w:rPr>
        <w:t xml:space="preserve">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232FE2">
        <w:rPr>
          <w:rFonts w:ascii="Times New Roman" w:hAnsi="Times New Roman" w:cs="Times New Roman"/>
          <w:sz w:val="24"/>
          <w:szCs w:val="24"/>
        </w:rPr>
        <w:t>Population Association of America, Detroit, Michigan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232FE2" w:rsidRDefault="00F562F1" w:rsidP="0077538D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F82027">
        <w:rPr>
          <w:rFonts w:ascii="Times New Roman" w:hAnsi="Times New Roman" w:cs="Times New Roman"/>
          <w:sz w:val="24"/>
          <w:szCs w:val="24"/>
        </w:rPr>
        <w:t>,</w:t>
      </w:r>
      <w:r w:rsidR="00232FE2">
        <w:rPr>
          <w:rFonts w:ascii="Times New Roman" w:hAnsi="Times New Roman" w:cs="Times New Roman"/>
          <w:sz w:val="24"/>
          <w:szCs w:val="24"/>
        </w:rPr>
        <w:t xml:space="preserve"> Wendy Manning, Peggy Giordano, and Monica Longmore. </w:t>
      </w:r>
      <w:r w:rsidR="00E536B2">
        <w:rPr>
          <w:rFonts w:ascii="Times New Roman" w:hAnsi="Times New Roman" w:cs="Times New Roman"/>
          <w:sz w:val="24"/>
          <w:szCs w:val="24"/>
        </w:rPr>
        <w:t xml:space="preserve">2009. </w:t>
      </w:r>
      <w:r w:rsidR="00C042DF">
        <w:rPr>
          <w:rFonts w:ascii="Times New Roman" w:hAnsi="Times New Roman" w:cs="Times New Roman"/>
          <w:sz w:val="24"/>
          <w:szCs w:val="24"/>
        </w:rPr>
        <w:t xml:space="preserve"> </w:t>
      </w:r>
      <w:r w:rsidR="00232FE2">
        <w:rPr>
          <w:rFonts w:ascii="Times New Roman" w:hAnsi="Times New Roman" w:cs="Times New Roman"/>
          <w:sz w:val="24"/>
          <w:szCs w:val="24"/>
        </w:rPr>
        <w:t xml:space="preserve">“Casual Sex During Emerging Adulthood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232FE2">
        <w:rPr>
          <w:rFonts w:ascii="Times New Roman" w:hAnsi="Times New Roman" w:cs="Times New Roman"/>
          <w:sz w:val="24"/>
          <w:szCs w:val="24"/>
        </w:rPr>
        <w:t>Population Association of America, Detroit, Michigan</w:t>
      </w:r>
      <w:r w:rsidR="000E4BAF">
        <w:rPr>
          <w:rFonts w:ascii="Times New Roman" w:hAnsi="Times New Roman" w:cs="Times New Roman"/>
          <w:sz w:val="24"/>
          <w:szCs w:val="24"/>
        </w:rPr>
        <w:t>.</w:t>
      </w:r>
      <w:r w:rsidR="00232F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7538D" w:rsidRPr="0077538D" w:rsidRDefault="0077538D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77538D">
        <w:rPr>
          <w:rFonts w:ascii="Times New Roman" w:hAnsi="Times New Roman" w:cs="Times New Roman"/>
          <w:sz w:val="24"/>
          <w:szCs w:val="24"/>
        </w:rPr>
        <w:t>Manning,</w:t>
      </w:r>
      <w:r w:rsidR="00F562F1">
        <w:rPr>
          <w:rFonts w:ascii="Times New Roman" w:hAnsi="Times New Roman" w:cs="Times New Roman"/>
          <w:sz w:val="24"/>
          <w:szCs w:val="24"/>
        </w:rPr>
        <w:t xml:space="preserve"> Wendy D.,</w:t>
      </w:r>
      <w:r w:rsidRPr="0077538D">
        <w:rPr>
          <w:rFonts w:ascii="Times New Roman" w:hAnsi="Times New Roman" w:cs="Times New Roman"/>
          <w:sz w:val="24"/>
          <w:szCs w:val="24"/>
        </w:rPr>
        <w:t xml:space="preserve"> Deanna Trella, Heidi Lyons, Nola Du Toit</w:t>
      </w:r>
      <w:r w:rsidR="00BF4AE6">
        <w:rPr>
          <w:rFonts w:ascii="Times New Roman" w:hAnsi="Times New Roman" w:cs="Times New Roman"/>
          <w:sz w:val="24"/>
          <w:szCs w:val="24"/>
        </w:rPr>
        <w:t xml:space="preserve">, and Angelika Gulbis. </w:t>
      </w:r>
      <w:r w:rsidR="00E536B2">
        <w:rPr>
          <w:rFonts w:ascii="Times New Roman" w:hAnsi="Times New Roman" w:cs="Times New Roman"/>
          <w:sz w:val="24"/>
          <w:szCs w:val="24"/>
        </w:rPr>
        <w:t>2008.</w:t>
      </w:r>
      <w:r w:rsidR="00BF4AE6">
        <w:rPr>
          <w:rFonts w:ascii="Times New Roman" w:hAnsi="Times New Roman" w:cs="Times New Roman"/>
          <w:sz w:val="24"/>
          <w:szCs w:val="24"/>
        </w:rPr>
        <w:t xml:space="preserve"> “Ain’t Nobody in My Family M</w:t>
      </w:r>
      <w:r w:rsidRPr="0077538D">
        <w:rPr>
          <w:rFonts w:ascii="Times New Roman" w:hAnsi="Times New Roman" w:cs="Times New Roman"/>
          <w:sz w:val="24"/>
          <w:szCs w:val="24"/>
        </w:rPr>
        <w:t xml:space="preserve">arried” Social Context and Lack of Role Models as Barriers to Marriage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Pr="0077538D">
        <w:rPr>
          <w:rFonts w:ascii="Times New Roman" w:hAnsi="Times New Roman" w:cs="Times New Roman"/>
          <w:sz w:val="24"/>
          <w:szCs w:val="24"/>
        </w:rPr>
        <w:t>American Sociological Association, Boston, Massachusett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77538D">
        <w:rPr>
          <w:rFonts w:ascii="Times New Roman" w:hAnsi="Times New Roman" w:cs="Times New Roman"/>
          <w:sz w:val="24"/>
          <w:szCs w:val="24"/>
        </w:rPr>
        <w:t>Manning,</w:t>
      </w:r>
      <w:r>
        <w:rPr>
          <w:rFonts w:ascii="Times New Roman" w:hAnsi="Times New Roman" w:cs="Times New Roman"/>
          <w:sz w:val="24"/>
          <w:szCs w:val="24"/>
        </w:rPr>
        <w:t xml:space="preserve"> Wendy D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, Deanna Trella, Nola Du Toit, </w:t>
      </w:r>
      <w:r w:rsidR="00C042DF">
        <w:rPr>
          <w:rFonts w:ascii="Times New Roman" w:hAnsi="Times New Roman" w:cs="Times New Roman"/>
          <w:sz w:val="24"/>
          <w:szCs w:val="24"/>
        </w:rPr>
        <w:t xml:space="preserve">and </w:t>
      </w:r>
      <w:r w:rsidR="0077538D" w:rsidRPr="0077538D">
        <w:rPr>
          <w:rFonts w:ascii="Times New Roman" w:hAnsi="Times New Roman" w:cs="Times New Roman"/>
          <w:sz w:val="24"/>
          <w:szCs w:val="24"/>
        </w:rPr>
        <w:t>Heidi Lyons</w:t>
      </w:r>
      <w:r w:rsidR="00C042DF">
        <w:rPr>
          <w:rFonts w:ascii="Times New Roman" w:hAnsi="Times New Roman" w:cs="Times New Roman"/>
          <w:sz w:val="24"/>
          <w:szCs w:val="24"/>
        </w:rPr>
        <w:t>.</w:t>
      </w:r>
      <w:r w:rsidR="00E536B2">
        <w:rPr>
          <w:rFonts w:ascii="Times New Roman" w:hAnsi="Times New Roman" w:cs="Times New Roman"/>
          <w:sz w:val="24"/>
          <w:szCs w:val="24"/>
        </w:rPr>
        <w:t xml:space="preserve"> 2008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</w:t>
      </w:r>
      <w:r w:rsidR="00C042DF">
        <w:rPr>
          <w:rFonts w:ascii="Times New Roman" w:hAnsi="Times New Roman" w:cs="Times New Roman"/>
          <w:sz w:val="24"/>
          <w:szCs w:val="24"/>
        </w:rPr>
        <w:t xml:space="preserve">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“The Lack of </w:t>
      </w:r>
      <w:r w:rsidR="0077538D" w:rsidRPr="002E6357">
        <w:rPr>
          <w:rFonts w:ascii="Times New Roman" w:hAnsi="Times New Roman" w:cs="Times New Roman"/>
          <w:noProof/>
          <w:sz w:val="24"/>
          <w:szCs w:val="24"/>
        </w:rPr>
        <w:t>Marriage</w:t>
      </w:r>
      <w:r w:rsidR="002E6357">
        <w:rPr>
          <w:rFonts w:ascii="Times New Roman" w:hAnsi="Times New Roman" w:cs="Times New Roman"/>
          <w:noProof/>
          <w:sz w:val="24"/>
          <w:szCs w:val="24"/>
        </w:rPr>
        <w:t>a</w:t>
      </w:r>
      <w:r w:rsidR="0077538D" w:rsidRPr="002E6357">
        <w:rPr>
          <w:rFonts w:ascii="Times New Roman" w:hAnsi="Times New Roman" w:cs="Times New Roman"/>
          <w:noProof/>
          <w:sz w:val="24"/>
          <w:szCs w:val="24"/>
        </w:rPr>
        <w:t>ble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Men and Women: a Qualitative Assessment of a Marriage Initiative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77538D">
        <w:rPr>
          <w:rFonts w:ascii="Times New Roman" w:hAnsi="Times New Roman" w:cs="Times New Roman"/>
          <w:sz w:val="24"/>
          <w:szCs w:val="24"/>
        </w:rPr>
        <w:t>Population Association of America, New Orleans, Louisiana</w:t>
      </w:r>
      <w:r w:rsidR="000E4BAF">
        <w:rPr>
          <w:rFonts w:ascii="Times New Roman" w:hAnsi="Times New Roman" w:cs="Times New Roman"/>
          <w:sz w:val="24"/>
          <w:szCs w:val="24"/>
        </w:rPr>
        <w:t>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 </w:t>
      </w:r>
      <w:r w:rsidR="0077538D" w:rsidRPr="0077538D">
        <w:rPr>
          <w:rFonts w:ascii="Times New Roman" w:hAnsi="Times New Roman" w:cs="Times New Roman"/>
          <w:sz w:val="24"/>
          <w:szCs w:val="24"/>
        </w:rPr>
        <w:t>and Laura Sanchez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8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Sexual Ambivalence, Gender Distrust, and the Phenomenon of Hooking Up on College Campuses.” </w:t>
      </w:r>
      <w:r w:rsidR="000E4BAF">
        <w:rPr>
          <w:rFonts w:ascii="Times New Roman" w:hAnsi="Times New Roman" w:cs="Times New Roman"/>
          <w:sz w:val="24"/>
          <w:szCs w:val="24"/>
        </w:rPr>
        <w:t xml:space="preserve">Paper presented at the </w:t>
      </w:r>
      <w:r w:rsidR="0077538D" w:rsidRPr="0077538D">
        <w:rPr>
          <w:rFonts w:ascii="Times New Roman" w:hAnsi="Times New Roman" w:cs="Times New Roman"/>
          <w:sz w:val="24"/>
          <w:szCs w:val="24"/>
        </w:rPr>
        <w:t>University of Akron Graduate Student Gender Symposium, Akron, Ohio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 w:rsidRPr="0077538D">
        <w:rPr>
          <w:rFonts w:ascii="Times New Roman" w:hAnsi="Times New Roman" w:cs="Times New Roman"/>
          <w:sz w:val="24"/>
          <w:szCs w:val="24"/>
        </w:rPr>
        <w:t>Manning,</w:t>
      </w:r>
      <w:r>
        <w:rPr>
          <w:rFonts w:ascii="Times New Roman" w:hAnsi="Times New Roman" w:cs="Times New Roman"/>
          <w:sz w:val="24"/>
          <w:szCs w:val="24"/>
        </w:rPr>
        <w:t xml:space="preserve"> Wendy D.</w:t>
      </w:r>
      <w:r w:rsidR="0077538D" w:rsidRPr="0077538D">
        <w:rPr>
          <w:rFonts w:ascii="Times New Roman" w:hAnsi="Times New Roman" w:cs="Times New Roman"/>
          <w:sz w:val="24"/>
          <w:szCs w:val="24"/>
        </w:rPr>
        <w:t>, Deanna Trella, Heidi Lyons, and Nola Du Toit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7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What Do They Say About Barriers To Marriage? A Qualitative Assessment of Participants in a Marriage Initiative.”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77538D">
        <w:rPr>
          <w:rFonts w:ascii="Times New Roman" w:hAnsi="Times New Roman" w:cs="Times New Roman"/>
          <w:sz w:val="24"/>
          <w:szCs w:val="24"/>
        </w:rPr>
        <w:t>American Sociology Association, New York, New York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77538D" w:rsidRPr="0077538D">
        <w:rPr>
          <w:rFonts w:ascii="Times New Roman" w:hAnsi="Times New Roman" w:cs="Times New Roman"/>
          <w:sz w:val="24"/>
          <w:szCs w:val="24"/>
        </w:rPr>
        <w:t>, Peggy Giordano, Wendy Manning, and Monica Longmore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7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If you’re a guy you’re a Ho.  If you’re a girl, you’re a Ho”: Adolescent Girls’ Identity Construction in Response to </w:t>
      </w:r>
      <w:r w:rsidR="0077538D" w:rsidRPr="002E6357">
        <w:rPr>
          <w:rFonts w:ascii="Times New Roman" w:hAnsi="Times New Roman" w:cs="Times New Roman"/>
          <w:noProof/>
          <w:sz w:val="24"/>
          <w:szCs w:val="24"/>
        </w:rPr>
        <w:t>and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Understanding of the Sexual Double Standard.” paper presented at the North Central Sociological Association, Chicago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 A. </w:t>
      </w:r>
      <w:r w:rsidR="0077538D" w:rsidRPr="0077538D">
        <w:rPr>
          <w:rFonts w:ascii="Times New Roman" w:hAnsi="Times New Roman" w:cs="Times New Roman"/>
          <w:sz w:val="24"/>
          <w:szCs w:val="24"/>
        </w:rPr>
        <w:t>and Laura Sanchez</w:t>
      </w:r>
      <w:r w:rsidR="00E536B2">
        <w:rPr>
          <w:rFonts w:ascii="Times New Roman" w:hAnsi="Times New Roman" w:cs="Times New Roman"/>
          <w:sz w:val="24"/>
          <w:szCs w:val="24"/>
        </w:rPr>
        <w:t>. 2007.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 "Sexual and Romantic Behaviors and Attitudes of College Students: a focus on Socialization Agents and Gender Mistrust." paper presented at the North Central Sociological Association, Chicago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77538D" w:rsidRPr="0077538D">
        <w:rPr>
          <w:rFonts w:ascii="Times New Roman" w:hAnsi="Times New Roman" w:cs="Times New Roman"/>
          <w:sz w:val="24"/>
          <w:szCs w:val="24"/>
        </w:rPr>
        <w:t>, Peggy Giordano, Wendy Manning, and Monica Longmore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7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Sex Scripts and Identity Construction: A Narrative Analysis of Adolescent Girls.</w:t>
      </w:r>
      <w:r w:rsidR="0077538D">
        <w:rPr>
          <w:rFonts w:ascii="Times New Roman" w:hAnsi="Times New Roman" w:cs="Times New Roman"/>
          <w:sz w:val="24"/>
          <w:szCs w:val="24"/>
        </w:rPr>
        <w:t>”  Paper presented at</w:t>
      </w:r>
      <w:r w:rsidR="000E4BAF">
        <w:rPr>
          <w:rFonts w:ascii="Times New Roman" w:hAnsi="Times New Roman" w:cs="Times New Roman"/>
          <w:sz w:val="24"/>
          <w:szCs w:val="24"/>
        </w:rPr>
        <w:t xml:space="preserve"> the</w:t>
      </w:r>
      <w:r w:rsidR="0077538D">
        <w:rPr>
          <w:rFonts w:ascii="Times New Roman" w:hAnsi="Times New Roman" w:cs="Times New Roman"/>
          <w:sz w:val="24"/>
          <w:szCs w:val="24"/>
        </w:rPr>
        <w:t xml:space="preserve"> BGSU Women’s Symposium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77538D" w:rsidRP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 A.</w:t>
      </w:r>
      <w:r w:rsidR="0077538D" w:rsidRPr="0077538D">
        <w:rPr>
          <w:rFonts w:ascii="Times New Roman" w:hAnsi="Times New Roman" w:cs="Times New Roman"/>
          <w:sz w:val="24"/>
          <w:szCs w:val="24"/>
        </w:rPr>
        <w:t>, Laura Sanchez, Steven Nock, and James Wright</w:t>
      </w:r>
      <w:r w:rsidR="00E536B2">
        <w:rPr>
          <w:rFonts w:ascii="Times New Roman" w:hAnsi="Times New Roman" w:cs="Times New Roman"/>
          <w:sz w:val="24"/>
          <w:szCs w:val="24"/>
        </w:rPr>
        <w:t xml:space="preserve">. 2006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Evangelical Christianity and the Division of Household Labor:  Does Covenant Marriage Transform into a Double Shift for Women?’ paper presented at </w:t>
      </w:r>
      <w:r w:rsidR="000E4BAF">
        <w:rPr>
          <w:rFonts w:ascii="Times New Roman" w:hAnsi="Times New Roman" w:cs="Times New Roman"/>
          <w:sz w:val="24"/>
          <w:szCs w:val="24"/>
        </w:rPr>
        <w:t xml:space="preserve">the </w:t>
      </w:r>
      <w:r w:rsidR="0077538D" w:rsidRPr="0077538D">
        <w:rPr>
          <w:rFonts w:ascii="Times New Roman" w:hAnsi="Times New Roman" w:cs="Times New Roman"/>
          <w:sz w:val="24"/>
          <w:szCs w:val="24"/>
        </w:rPr>
        <w:t>American Sociological Association, Montreal, Canada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77538D" w:rsidRDefault="00F562F1" w:rsidP="0077538D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yons, Heidi A.</w:t>
      </w:r>
      <w:r w:rsidR="00E536B2">
        <w:rPr>
          <w:rFonts w:ascii="Times New Roman" w:hAnsi="Times New Roman" w:cs="Times New Roman"/>
          <w:sz w:val="24"/>
          <w:szCs w:val="24"/>
        </w:rPr>
        <w:t xml:space="preserve"> 2005. </w:t>
      </w:r>
      <w:r w:rsidR="0077538D" w:rsidRPr="0077538D">
        <w:rPr>
          <w:rFonts w:ascii="Times New Roman" w:hAnsi="Times New Roman" w:cs="Times New Roman"/>
          <w:sz w:val="24"/>
          <w:szCs w:val="24"/>
        </w:rPr>
        <w:t xml:space="preserve"> “Dating, Hooking up, and Issues of Gender on a College Campus” paper presented at the North Central Sociological Association, Pittsburgh, Pennsylvania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DF4580" w:rsidRDefault="00DF4580" w:rsidP="00DF458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Presentations</w:t>
      </w:r>
    </w:p>
    <w:p w:rsidR="00E3615A" w:rsidRPr="00E3615A" w:rsidRDefault="00E3615A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yons, Heidi. 2019.  </w:t>
      </w:r>
      <w:r w:rsidRPr="00E3615A">
        <w:rPr>
          <w:rFonts w:ascii="Times New Roman" w:hAnsi="Times New Roman" w:cs="Times New Roman"/>
          <w:sz w:val="24"/>
          <w:szCs w:val="24"/>
        </w:rPr>
        <w:t>Keynote Speaker for the Society for the Study of Emerging Adulthood Preconferenc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361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. 2018. Adolescent and Emerging Adult Sexuality Today. OU Feminist Club.</w:t>
      </w:r>
    </w:p>
    <w:p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DF4580">
        <w:rPr>
          <w:rFonts w:ascii="Times New Roman" w:hAnsi="Times New Roman" w:cs="Times New Roman"/>
          <w:sz w:val="24"/>
          <w:szCs w:val="24"/>
        </w:rPr>
        <w:t>Lyons, Heidi. 2018. The History of the Women’s Movement and Where We are Today.  Daughters of the American Revolu</w:t>
      </w:r>
      <w:r>
        <w:rPr>
          <w:rFonts w:ascii="Times New Roman" w:hAnsi="Times New Roman" w:cs="Times New Roman"/>
          <w:sz w:val="24"/>
          <w:szCs w:val="24"/>
        </w:rPr>
        <w:t>tion.</w:t>
      </w:r>
    </w:p>
    <w:p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. 2014. Casual Sex among Emerging Adults.  OU Sociology Club.</w:t>
      </w:r>
    </w:p>
    <w:p w:rsidR="00DF4580" w:rsidRPr="00DF4580" w:rsidRDefault="00DF4580" w:rsidP="00CD5E6A">
      <w:pPr>
        <w:pStyle w:val="ListParagraph"/>
        <w:numPr>
          <w:ilvl w:val="0"/>
          <w:numId w:val="22"/>
        </w:numPr>
        <w:contextualSpacing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yons, Heidi. 2011. Sexual Double Standard.  OU Sociology Club.</w:t>
      </w:r>
    </w:p>
    <w:p w:rsidR="00D77F45" w:rsidRPr="00224FDE" w:rsidRDefault="00D77F45" w:rsidP="0077538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Grants</w:t>
      </w:r>
    </w:p>
    <w:p w:rsidR="00DF4580" w:rsidRDefault="00DF4580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ple-Level Sexual Expression among Older Adults, University Research Committee, $1,445. Funded.</w:t>
      </w:r>
    </w:p>
    <w:p w:rsidR="00DF4580" w:rsidRDefault="00DF4580" w:rsidP="00DF4580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F7819" w:rsidRDefault="009F7819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ual Sex and Condom Use During Emerging and Older Adulthood, University Research Committee, $10,000.  Funded.</w:t>
      </w:r>
    </w:p>
    <w:p w:rsidR="009F7819" w:rsidRPr="009F7819" w:rsidRDefault="009F7819" w:rsidP="009F7819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C7B38" w:rsidRPr="00210EB5" w:rsidRDefault="00FC7B38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78E9">
        <w:rPr>
          <w:rFonts w:ascii="Times New Roman" w:eastAsia="Times New Roman" w:hAnsi="Times New Roman" w:cs="Times New Roman"/>
          <w:sz w:val="24"/>
          <w:szCs w:val="24"/>
        </w:rPr>
        <w:t>Casual Sexual Activity in a National Sample of American Adul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Department of Sociology, Anthropology, Social Work, and Criminal Justice </w:t>
      </w:r>
      <w:r w:rsidR="00210EB5">
        <w:rPr>
          <w:rFonts w:ascii="Times New Roman" w:eastAsia="Times New Roman" w:hAnsi="Times New Roman" w:cs="Times New Roman"/>
          <w:sz w:val="24"/>
          <w:szCs w:val="24"/>
        </w:rPr>
        <w:t>Research Development Fund, $5,000. Funded.</w:t>
      </w:r>
    </w:p>
    <w:p w:rsidR="00210EB5" w:rsidRDefault="00210EB5" w:rsidP="00210EB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D77F45" w:rsidRPr="00D77F45" w:rsidRDefault="00D77F45" w:rsidP="00D77F45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7F45">
        <w:rPr>
          <w:rFonts w:ascii="Times New Roman" w:hAnsi="Times New Roman" w:cs="Times New Roman"/>
          <w:sz w:val="24"/>
          <w:szCs w:val="24"/>
        </w:rPr>
        <w:t>Supporting Students in Social Statistics, Oakland University Retention Committee, March 2013, $9,370. Prepared with Dennis Condron, Maria DeVoogd, and Raymond Liedka. Funded.</w:t>
      </w:r>
    </w:p>
    <w:p w:rsidR="00232FE2" w:rsidRPr="00224FDE" w:rsidRDefault="00B95761" w:rsidP="0077538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Discussant</w:t>
      </w:r>
    </w:p>
    <w:p w:rsidR="00855245" w:rsidRPr="00855245" w:rsidRDefault="00855245" w:rsidP="00855245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. “Contextual Effects on Reproductive Health and Fertility in Resource-Rich Settings” at the Population Association of America Meetings, Chicago, IL.</w:t>
      </w:r>
    </w:p>
    <w:p w:rsidR="00855245" w:rsidRDefault="00855245" w:rsidP="0085524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5210E" w:rsidRDefault="00F5210E" w:rsidP="00B95761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F5210E">
        <w:rPr>
          <w:rFonts w:ascii="Times New Roman" w:hAnsi="Times New Roman" w:cs="Times New Roman"/>
          <w:sz w:val="24"/>
          <w:szCs w:val="24"/>
        </w:rPr>
        <w:t>Gender, Relationship Context and Reproductive Health Behaviors</w:t>
      </w:r>
      <w:r>
        <w:rPr>
          <w:rFonts w:ascii="Times New Roman" w:hAnsi="Times New Roman" w:cs="Times New Roman"/>
          <w:sz w:val="24"/>
          <w:szCs w:val="24"/>
        </w:rPr>
        <w:t>” at the Population Association of America Meetings, Dallas, T</w:t>
      </w:r>
      <w:r w:rsidR="00045DE5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5210E" w:rsidRDefault="00F5210E" w:rsidP="00F5210E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95761" w:rsidRDefault="00B95761" w:rsidP="00B95761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Family Demography” </w:t>
      </w:r>
      <w:r w:rsidR="00C042DF">
        <w:rPr>
          <w:rFonts w:ascii="Times New Roman" w:hAnsi="Times New Roman" w:cs="Times New Roman"/>
          <w:sz w:val="24"/>
          <w:szCs w:val="24"/>
        </w:rPr>
        <w:t xml:space="preserve">at </w:t>
      </w:r>
      <w:r>
        <w:rPr>
          <w:rFonts w:ascii="Times New Roman" w:hAnsi="Times New Roman" w:cs="Times New Roman"/>
          <w:sz w:val="24"/>
          <w:szCs w:val="24"/>
        </w:rPr>
        <w:t>the BGSU/OSU Graduate Student Conference, Columbus, Ohio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B95761" w:rsidRPr="00224FDE" w:rsidRDefault="00B95761" w:rsidP="00B9576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Organizer</w:t>
      </w:r>
      <w:r w:rsidR="00926134">
        <w:rPr>
          <w:rFonts w:ascii="Times New Roman" w:hAnsi="Times New Roman" w:cs="Times New Roman"/>
          <w:b/>
          <w:sz w:val="24"/>
          <w:szCs w:val="24"/>
        </w:rPr>
        <w:t>/Chair</w:t>
      </w:r>
    </w:p>
    <w:p w:rsidR="00045DE5" w:rsidRDefault="00045DE5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2019. “Social Science for Queer Times” Pride Month Celebration, Oakland University.  </w:t>
      </w:r>
    </w:p>
    <w:p w:rsidR="00926134" w:rsidRDefault="00926134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8. “Families, Social Media, and Technology” Population Association of America, Denver, Colorado.  </w:t>
      </w:r>
    </w:p>
    <w:p w:rsidR="00B95761" w:rsidRDefault="00B95761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="00F5210E">
        <w:rPr>
          <w:rFonts w:ascii="Times New Roman" w:hAnsi="Times New Roman" w:cs="Times New Roman"/>
          <w:sz w:val="24"/>
          <w:szCs w:val="24"/>
        </w:rPr>
        <w:t>Teaching Undergrad</w:t>
      </w:r>
      <w:r w:rsidR="00EE5600">
        <w:rPr>
          <w:rFonts w:ascii="Times New Roman" w:hAnsi="Times New Roman" w:cs="Times New Roman"/>
          <w:sz w:val="24"/>
          <w:szCs w:val="24"/>
        </w:rPr>
        <w:t>uate</w:t>
      </w:r>
      <w:r w:rsidR="00F5210E">
        <w:rPr>
          <w:rFonts w:ascii="Times New Roman" w:hAnsi="Times New Roman" w:cs="Times New Roman"/>
          <w:sz w:val="24"/>
          <w:szCs w:val="24"/>
        </w:rPr>
        <w:t xml:space="preserve"> Students</w:t>
      </w:r>
      <w:r>
        <w:rPr>
          <w:rFonts w:ascii="Times New Roman" w:hAnsi="Times New Roman" w:cs="Times New Roman"/>
          <w:sz w:val="24"/>
          <w:szCs w:val="24"/>
        </w:rPr>
        <w:t>” North Central Sociological Association, Chicago,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B95761" w:rsidRDefault="00B95761" w:rsidP="00B95761">
      <w:pPr>
        <w:pStyle w:val="ListParagraph"/>
        <w:numPr>
          <w:ilvl w:val="0"/>
          <w:numId w:val="8"/>
        </w:numPr>
        <w:spacing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</w:t>
      </w:r>
      <w:r w:rsidR="003D0F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“Sociology of </w:t>
      </w:r>
      <w:r w:rsidR="00F5210E">
        <w:rPr>
          <w:rFonts w:ascii="Times New Roman" w:hAnsi="Times New Roman" w:cs="Times New Roman"/>
          <w:sz w:val="24"/>
          <w:szCs w:val="24"/>
        </w:rPr>
        <w:t>Emerging</w:t>
      </w:r>
      <w:r>
        <w:rPr>
          <w:rFonts w:ascii="Times New Roman" w:hAnsi="Times New Roman" w:cs="Times New Roman"/>
          <w:sz w:val="24"/>
          <w:szCs w:val="24"/>
        </w:rPr>
        <w:t xml:space="preserve"> and Young Adulthood” North Central Sociological Association, Chicago, Illinois</w:t>
      </w:r>
      <w:r w:rsidR="000E4BAF">
        <w:rPr>
          <w:rFonts w:ascii="Times New Roman" w:hAnsi="Times New Roman" w:cs="Times New Roman"/>
          <w:sz w:val="24"/>
          <w:szCs w:val="24"/>
        </w:rPr>
        <w:t>.</w:t>
      </w:r>
    </w:p>
    <w:p w:rsidR="00926134" w:rsidRDefault="00926134" w:rsidP="0092613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gram Committee Member</w:t>
      </w:r>
    </w:p>
    <w:p w:rsidR="00926134" w:rsidRPr="000772CD" w:rsidRDefault="00926134" w:rsidP="00926134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Population Association of American annual meeting</w:t>
      </w:r>
    </w:p>
    <w:p w:rsidR="000772CD" w:rsidRDefault="000772CD" w:rsidP="000772CD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:rsidR="000772CD" w:rsidRPr="00224FDE" w:rsidRDefault="000772CD" w:rsidP="000772CD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24FDE">
        <w:rPr>
          <w:rFonts w:ascii="Times New Roman" w:hAnsi="Times New Roman" w:cs="Times New Roman"/>
          <w:b/>
          <w:sz w:val="24"/>
          <w:szCs w:val="24"/>
        </w:rPr>
        <w:t>Instructor on Record</w:t>
      </w:r>
    </w:p>
    <w:p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20): Winter 2020 (N=27)</w:t>
      </w:r>
    </w:p>
    <w:p w:rsidR="000772CD" w:rsidRPr="005A3F36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20): Winter 2020 (N=27)</w:t>
      </w:r>
    </w:p>
    <w:p w:rsidR="000772CD" w:rsidRPr="009122D9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19 (N=30)</w:t>
      </w:r>
    </w:p>
    <w:p w:rsidR="000772CD" w:rsidRPr="005A3F36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400/WGS 3813): Fall 2019 (N=3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400/WGS 3813): Winter 2019 (N=30)</w:t>
      </w:r>
    </w:p>
    <w:p w:rsidR="000772CD" w:rsidRPr="00B7406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400/WGS 3813): Winter 2019 (N=30)</w:t>
      </w:r>
    </w:p>
    <w:p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0): Fall 2018 (N=28)</w:t>
      </w:r>
    </w:p>
    <w:p w:rsidR="000772CD" w:rsidRPr="009122D9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18 (N=3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3110/WGS 3830): Fall 2017 (N=30)</w:t>
      </w:r>
    </w:p>
    <w:p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20): Fall 2017 (N=27)</w:t>
      </w:r>
    </w:p>
    <w:p w:rsidR="000772CD" w:rsidRPr="00754F2A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0): Fall 2017 (N=6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207/WGS 207): Winter 2017 (N=40)</w:t>
      </w:r>
    </w:p>
    <w:p w:rsidR="000772CD" w:rsidRPr="00DB2AE0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of Family (Soc 335/WS 335): Winter 2017 (N=30)</w:t>
      </w:r>
    </w:p>
    <w:p w:rsidR="000772CD" w:rsidRPr="005110AB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): Winter 2017 (N=60)</w:t>
      </w:r>
    </w:p>
    <w:p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6 (N=40)</w:t>
      </w:r>
    </w:p>
    <w:p w:rsidR="000772CD" w:rsidRPr="005110AB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6 (N=23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Sexuality (Soc 207/WGS 207): Winter 2016 (N=40)</w:t>
      </w:r>
    </w:p>
    <w:p w:rsidR="000772CD" w:rsidRPr="00DB2AE0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tion Dynamics (Soc 308/WS 308): Winter 2016 (N=23)</w:t>
      </w:r>
    </w:p>
    <w:p w:rsidR="000772CD" w:rsidRPr="00DB2AE0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): Winter 2016 (N=65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5 (N=23)</w:t>
      </w:r>
    </w:p>
    <w:p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5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4 (N=23)</w:t>
      </w:r>
    </w:p>
    <w:p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4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tion Dynamics (Soc 308/WS 308): Winter 2014 (N=28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Winter 2014 (N=28)</w:t>
      </w:r>
    </w:p>
    <w:p w:rsidR="000772CD" w:rsidRPr="00A816F9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4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3 (N=28)</w:t>
      </w:r>
    </w:p>
    <w:p w:rsidR="000772CD" w:rsidRPr="00CF1175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3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Family (Soc 335/WS 335) Winter 2013 (N=40)</w:t>
      </w:r>
    </w:p>
    <w:p w:rsidR="000772CD" w:rsidRPr="00A44707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3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): Winter 2013 (N=8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tion Dynamics (Soc 308/WS 308): Winter 2012 (N=28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Winter 2012 (N=28)</w:t>
      </w:r>
    </w:p>
    <w:p w:rsidR="000772CD" w:rsidRPr="00517A71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2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1 (N=28)</w:t>
      </w:r>
    </w:p>
    <w:p w:rsidR="000772CD" w:rsidRPr="00517A71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Fall 2011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0): Winter 2011 (N=8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Winter 2011 (N=28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Methods (Soc 202): Winter 2011 (N=40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0 (N=28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Statistics with Computer Applications (Soc 203): Fall 2010 (N=28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56354">
        <w:rPr>
          <w:rFonts w:ascii="Times New Roman" w:hAnsi="Times New Roman" w:cs="Times New Roman"/>
          <w:sz w:val="24"/>
          <w:szCs w:val="24"/>
        </w:rPr>
        <w:t>Sociology of Gender (Soc 460): Spring 2008 (N=45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les of Sociology (Soc 100): Fall 2007 (N=75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Spring 2005 (N=75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Winter 2005 (N=75)</w:t>
      </w:r>
    </w:p>
    <w:p w:rsidR="000772CD" w:rsidRPr="00056354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Fall 2004 (N=75)</w:t>
      </w:r>
    </w:p>
    <w:p w:rsidR="000772CD" w:rsidRDefault="000772CD" w:rsidP="000772CD">
      <w:pPr>
        <w:pStyle w:val="ListParagraph"/>
        <w:numPr>
          <w:ilvl w:val="0"/>
          <w:numId w:val="1"/>
        </w:num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Sociology (Soc 101): Summer 2004 (N=20)</w:t>
      </w:r>
    </w:p>
    <w:p w:rsidR="00045DE5" w:rsidRDefault="009B78E9" w:rsidP="00045DE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WARDS</w:t>
      </w:r>
    </w:p>
    <w:p w:rsidR="00926134" w:rsidRPr="00CD5E6A" w:rsidRDefault="006F632D" w:rsidP="00CD5E6A">
      <w:pPr>
        <w:pStyle w:val="ListParagraph"/>
        <w:numPr>
          <w:ilvl w:val="0"/>
          <w:numId w:val="20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Graduates and Champions Teaching Nomination</w:t>
      </w:r>
    </w:p>
    <w:p w:rsid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</w:p>
    <w:p w:rsid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</w:p>
    <w:p w:rsidR="00E3615A" w:rsidRPr="005A3F36" w:rsidRDefault="00E3615A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</w:p>
    <w:p w:rsidR="00CD5E6A" w:rsidRPr="00CD5E6A" w:rsidRDefault="008E5436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 xml:space="preserve">2017 Department of Sociology, Anthropology, Social Work, and Criminal Justice Service Award </w:t>
      </w:r>
    </w:p>
    <w:p w:rsidR="008E5436" w:rsidRPr="00CD5E6A" w:rsidRDefault="008E5436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Order of the Plume</w:t>
      </w:r>
    </w:p>
    <w:p w:rsidR="005A3F36" w:rsidRP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</w:p>
    <w:p w:rsidR="005A3F36" w:rsidRP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</w:t>
      </w:r>
    </w:p>
    <w:p w:rsidR="005A3F36" w:rsidRPr="005A3F36" w:rsidRDefault="005A3F36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</w:t>
      </w:r>
    </w:p>
    <w:p w:rsidR="009B78E9" w:rsidRPr="00AA4617" w:rsidRDefault="009B78E9" w:rsidP="009B78E9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ind w:left="810" w:hanging="45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  <w:r w:rsidRPr="00997018">
        <w:rPr>
          <w:rFonts w:ascii="Times New Roman" w:hAnsi="Times New Roman" w:cs="Times New Roman"/>
          <w:sz w:val="24"/>
          <w:szCs w:val="24"/>
        </w:rPr>
        <w:t xml:space="preserve"> Department of Sociology, Anthropology, So</w:t>
      </w:r>
      <w:r>
        <w:rPr>
          <w:rFonts w:ascii="Times New Roman" w:hAnsi="Times New Roman" w:cs="Times New Roman"/>
          <w:sz w:val="24"/>
          <w:szCs w:val="24"/>
        </w:rPr>
        <w:t>cial Work, and Criminal Justice Scholarship Award</w:t>
      </w:r>
      <w:r w:rsidRPr="009970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78E9" w:rsidRPr="00997018" w:rsidRDefault="009B78E9" w:rsidP="009B78E9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ind w:left="810" w:hanging="45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</w:t>
      </w:r>
      <w:r w:rsidRPr="00997018">
        <w:rPr>
          <w:rFonts w:ascii="Times New Roman" w:hAnsi="Times New Roman" w:cs="Times New Roman"/>
          <w:sz w:val="24"/>
          <w:szCs w:val="24"/>
        </w:rPr>
        <w:t xml:space="preserve"> Department of Sociology, Anthropology, So</w:t>
      </w:r>
      <w:r>
        <w:rPr>
          <w:rFonts w:ascii="Times New Roman" w:hAnsi="Times New Roman" w:cs="Times New Roman"/>
          <w:sz w:val="24"/>
          <w:szCs w:val="24"/>
        </w:rPr>
        <w:t xml:space="preserve">cial Work, and Criminal Justice </w:t>
      </w:r>
      <w:r w:rsidRPr="00997018">
        <w:rPr>
          <w:rFonts w:ascii="Times New Roman" w:hAnsi="Times New Roman" w:cs="Times New Roman"/>
          <w:sz w:val="24"/>
          <w:szCs w:val="24"/>
        </w:rPr>
        <w:t>Teaching Award</w:t>
      </w:r>
    </w:p>
    <w:p w:rsidR="00926065" w:rsidRPr="00CD5E6A" w:rsidRDefault="00926065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Oakland University Teaching Excellence Award Nomination</w:t>
      </w:r>
    </w:p>
    <w:p w:rsidR="00E3615A" w:rsidRPr="00E3615A" w:rsidRDefault="00E3615A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</w:t>
      </w:r>
    </w:p>
    <w:p w:rsidR="00E3615A" w:rsidRPr="00E3615A" w:rsidRDefault="00E3615A" w:rsidP="00CD5E6A">
      <w:pPr>
        <w:pStyle w:val="ListParagraph"/>
        <w:numPr>
          <w:ilvl w:val="1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</w:t>
      </w:r>
    </w:p>
    <w:p w:rsidR="009B78E9" w:rsidRPr="00A55A24" w:rsidRDefault="009B78E9" w:rsidP="009B78E9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ind w:left="810" w:hanging="45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1 Hugo B. Beigel Award-outstanding research report published in </w:t>
      </w:r>
      <w:r w:rsidRPr="003775C8">
        <w:rPr>
          <w:rFonts w:ascii="Times New Roman" w:hAnsi="Times New Roman" w:cs="Times New Roman"/>
          <w:i/>
          <w:sz w:val="24"/>
          <w:szCs w:val="24"/>
        </w:rPr>
        <w:t>Journal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5A24">
        <w:rPr>
          <w:rFonts w:ascii="Times New Roman" w:hAnsi="Times New Roman" w:cs="Times New Roman"/>
          <w:i/>
          <w:sz w:val="24"/>
          <w:szCs w:val="24"/>
        </w:rPr>
        <w:t>Sex Research</w:t>
      </w:r>
    </w:p>
    <w:p w:rsidR="009B78E9" w:rsidRPr="00CD5E6A" w:rsidRDefault="009B78E9" w:rsidP="00CD5E6A">
      <w:pPr>
        <w:pStyle w:val="ListParagraph"/>
        <w:numPr>
          <w:ilvl w:val="0"/>
          <w:numId w:val="12"/>
        </w:numPr>
        <w:tabs>
          <w:tab w:val="left" w:pos="81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2005 Ohio University Outstanding Teaching Assistant</w:t>
      </w:r>
    </w:p>
    <w:p w:rsidR="00A40143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RVICE</w:t>
      </w:r>
    </w:p>
    <w:p w:rsidR="00CD5E6A" w:rsidRPr="00CD5E6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Personal Relationships Journal Editorial Board</w:t>
      </w:r>
    </w:p>
    <w:p w:rsidR="00CD5E6A" w:rsidRPr="00CD5E6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lastRenderedPageBreak/>
        <w:t>IARR 2020 Conference Paper Reviewer</w:t>
      </w:r>
    </w:p>
    <w:p w:rsidR="00E3615A" w:rsidRPr="00CD5E6A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ASA mapping the major</w:t>
      </w:r>
    </w:p>
    <w:p w:rsidR="00E3615A" w:rsidRPr="00CD5E6A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Wendi Johnson’s c-4 Review committee, chair</w:t>
      </w:r>
    </w:p>
    <w:p w:rsidR="00E3615A" w:rsidRPr="00E3615A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 xml:space="preserve">Senate Budget Review Committee </w:t>
      </w:r>
    </w:p>
    <w:p w:rsidR="00FA6834" w:rsidRDefault="00E3615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3615A">
        <w:rPr>
          <w:rFonts w:ascii="Times New Roman" w:hAnsi="Times New Roman" w:cs="Times New Roman"/>
          <w:sz w:val="24"/>
          <w:szCs w:val="24"/>
        </w:rPr>
        <w:t xml:space="preserve">BIS </w:t>
      </w:r>
      <w:r w:rsidR="00FA6834" w:rsidRPr="00E3615A">
        <w:rPr>
          <w:rFonts w:ascii="Times New Roman" w:hAnsi="Times New Roman" w:cs="Times New Roman"/>
          <w:sz w:val="24"/>
          <w:szCs w:val="24"/>
        </w:rPr>
        <w:t>Advisor for Kimberly Yancey</w:t>
      </w:r>
    </w:p>
    <w:p w:rsidR="00CD5E6A" w:rsidRPr="00CD5E6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Co-chair of the Equity, Inclusion, and Diversity Condition Committee</w:t>
      </w:r>
    </w:p>
    <w:p w:rsidR="00CD5E6A" w:rsidRPr="00E3615A" w:rsidRDefault="00CD5E6A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D5E6A">
        <w:rPr>
          <w:rFonts w:ascii="Times New Roman" w:hAnsi="Times New Roman" w:cs="Times New Roman"/>
          <w:sz w:val="24"/>
          <w:szCs w:val="24"/>
        </w:rPr>
        <w:t>International Association of Relationship Research Elections Committee</w:t>
      </w:r>
    </w:p>
    <w:p w:rsidR="00575006" w:rsidRPr="00575006" w:rsidRDefault="00575006" w:rsidP="005750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ARR Elections Committee</w:t>
      </w:r>
    </w:p>
    <w:p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Advisor</w:t>
      </w:r>
    </w:p>
    <w:p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Committee Chair Linda </w:t>
      </w:r>
      <w:r w:rsidRPr="002E6357">
        <w:rPr>
          <w:rFonts w:ascii="Times New Roman" w:hAnsi="Times New Roman" w:cs="Times New Roman"/>
          <w:noProof/>
          <w:sz w:val="24"/>
          <w:szCs w:val="24"/>
        </w:rPr>
        <w:t>Bzhetaj</w:t>
      </w:r>
      <w:r>
        <w:rPr>
          <w:rFonts w:ascii="Times New Roman" w:hAnsi="Times New Roman" w:cs="Times New Roman"/>
          <w:sz w:val="24"/>
          <w:szCs w:val="24"/>
        </w:rPr>
        <w:t xml:space="preserve"> 42a</w:t>
      </w:r>
    </w:p>
    <w:p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 Flexible Work Arrangement Committee</w:t>
      </w:r>
    </w:p>
    <w:p w:rsidR="008E5024" w:rsidRDefault="008E502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WB Medical School Student Mentor</w:t>
      </w:r>
    </w:p>
    <w:p w:rsidR="00BB5BB0" w:rsidRDefault="00BB5BB0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A Program Organizing Committee</w:t>
      </w:r>
    </w:p>
    <w:p w:rsidR="00176D8E" w:rsidRDefault="00176D8E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men at OU focus group interviewer</w:t>
      </w:r>
    </w:p>
    <w:p w:rsidR="00926134" w:rsidRDefault="00926134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Committee Chair Matthew May C.1</w:t>
      </w:r>
    </w:p>
    <w:p w:rsidR="00C36880" w:rsidRDefault="00C36880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Search Committee</w:t>
      </w:r>
    </w:p>
    <w:p w:rsidR="00256780" w:rsidRDefault="00256780" w:rsidP="002567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ost’s Evidence of Teaching Effectiveness Initiative</w:t>
      </w:r>
    </w:p>
    <w:p w:rsidR="0091107B" w:rsidRPr="0091107B" w:rsidRDefault="0091107B" w:rsidP="0091107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Committee for Angela Kaiser C.4</w:t>
      </w:r>
    </w:p>
    <w:p w:rsidR="00256780" w:rsidRDefault="0025678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Tenure Criteria Review Committee</w:t>
      </w:r>
    </w:p>
    <w:p w:rsidR="00EE368E" w:rsidRDefault="004F1C33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Academic C</w:t>
      </w:r>
      <w:r w:rsidR="00EE368E">
        <w:rPr>
          <w:rFonts w:ascii="Times New Roman" w:hAnsi="Times New Roman" w:cs="Times New Roman"/>
          <w:sz w:val="24"/>
          <w:szCs w:val="24"/>
        </w:rPr>
        <w:t>onduct Committee</w:t>
      </w:r>
    </w:p>
    <w:p w:rsidR="00EE368E" w:rsidRDefault="00EE368E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Assessment Committee</w:t>
      </w:r>
    </w:p>
    <w:p w:rsidR="00EE368E" w:rsidRDefault="00EE368E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Student Awards Committee</w:t>
      </w:r>
    </w:p>
    <w:p w:rsidR="00EE368E" w:rsidRDefault="00EE368E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ology Program Meeting Organizer</w:t>
      </w:r>
    </w:p>
    <w:p w:rsidR="009F7819" w:rsidRDefault="009F781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iculum </w:t>
      </w:r>
      <w:r w:rsidR="006F0F94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evelopment of the Social Science Research Minor</w:t>
      </w:r>
    </w:p>
    <w:p w:rsidR="009F7819" w:rsidRDefault="009F781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Committee for Derek Roberts C.1</w:t>
      </w:r>
    </w:p>
    <w:p w:rsidR="00A816F9" w:rsidRDefault="00A816F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ciety for the Scientific Study </w:t>
      </w:r>
      <w:r w:rsidR="00896EAE">
        <w:rPr>
          <w:rFonts w:ascii="Times New Roman" w:hAnsi="Times New Roman" w:cs="Times New Roman"/>
          <w:sz w:val="24"/>
          <w:szCs w:val="24"/>
        </w:rPr>
        <w:t xml:space="preserve">of Sexuality </w:t>
      </w:r>
      <w:r>
        <w:rPr>
          <w:rFonts w:ascii="Times New Roman" w:hAnsi="Times New Roman" w:cs="Times New Roman"/>
          <w:sz w:val="24"/>
          <w:szCs w:val="24"/>
        </w:rPr>
        <w:t>Conference Paper Reviewer</w:t>
      </w:r>
    </w:p>
    <w:p w:rsidR="00A816F9" w:rsidRDefault="00A816F9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Council for Family Relations Conference Paper Reviewer</w:t>
      </w:r>
      <w:r w:rsidR="006420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77F45" w:rsidRDefault="00D77F45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y for the Scientific Study of Sexuality Ambassador</w:t>
      </w:r>
    </w:p>
    <w:p w:rsidR="00D77F45" w:rsidRDefault="00D77F45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akland University Macomb County Summer Camps</w:t>
      </w:r>
    </w:p>
    <w:p w:rsidR="00D77F45" w:rsidRDefault="00D77F45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Library Committee</w:t>
      </w:r>
    </w:p>
    <w:p w:rsidR="006550E8" w:rsidRDefault="006550E8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ademic Advisory Board for </w:t>
      </w:r>
      <w:r>
        <w:rPr>
          <w:rFonts w:ascii="Times New Roman" w:hAnsi="Times New Roman" w:cs="Times New Roman"/>
          <w:i/>
          <w:sz w:val="24"/>
          <w:szCs w:val="24"/>
        </w:rPr>
        <w:t xml:space="preserve">Taking Sides: Clashing Views in Family and Personal Relationships. </w:t>
      </w:r>
      <w:r w:rsidR="005F1907">
        <w:rPr>
          <w:rFonts w:ascii="Times New Roman" w:hAnsi="Times New Roman" w:cs="Times New Roman"/>
          <w:sz w:val="24"/>
          <w:szCs w:val="24"/>
        </w:rPr>
        <w:t>edited by David M. Hall</w:t>
      </w:r>
    </w:p>
    <w:p w:rsidR="00062D94" w:rsidRDefault="00062D94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 IX Committee</w:t>
      </w:r>
    </w:p>
    <w:p w:rsidR="001A2DB0" w:rsidRDefault="001A2DB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Sociology Search Committee </w:t>
      </w:r>
    </w:p>
    <w:p w:rsidR="001A2DB0" w:rsidRDefault="001A2DB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own Bag Committee</w:t>
      </w:r>
    </w:p>
    <w:p w:rsidR="001A2DB0" w:rsidRDefault="001A2DB0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D Sociology Honors Society Faculty Advisor </w:t>
      </w:r>
    </w:p>
    <w:p w:rsidR="00A8388A" w:rsidRPr="00A8388A" w:rsidRDefault="00A8388A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A8388A">
        <w:rPr>
          <w:rFonts w:ascii="Times New Roman" w:hAnsi="Times New Roman" w:cs="Times New Roman"/>
          <w:sz w:val="24"/>
          <w:szCs w:val="24"/>
        </w:rPr>
        <w:t>Poster Judge 2011 Population Association of America Annual Meetings</w:t>
      </w:r>
    </w:p>
    <w:p w:rsidR="00D86857" w:rsidRPr="00A8388A" w:rsidRDefault="00D86857" w:rsidP="00A838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E6357">
        <w:rPr>
          <w:rFonts w:ascii="Times New Roman" w:hAnsi="Times New Roman" w:cs="Times New Roman"/>
          <w:noProof/>
          <w:sz w:val="24"/>
          <w:szCs w:val="24"/>
        </w:rPr>
        <w:lastRenderedPageBreak/>
        <w:t>Member</w:t>
      </w:r>
      <w:r w:rsidR="002E6357">
        <w:rPr>
          <w:rFonts w:ascii="Times New Roman" w:hAnsi="Times New Roman" w:cs="Times New Roman"/>
          <w:noProof/>
          <w:sz w:val="24"/>
          <w:szCs w:val="24"/>
        </w:rPr>
        <w:t>-</w:t>
      </w:r>
      <w:r w:rsidRPr="002E6357">
        <w:rPr>
          <w:rFonts w:ascii="Times New Roman" w:hAnsi="Times New Roman" w:cs="Times New Roman"/>
          <w:noProof/>
          <w:sz w:val="24"/>
          <w:szCs w:val="24"/>
        </w:rPr>
        <w:t>initiated</w:t>
      </w:r>
      <w:r w:rsidRPr="00A8388A">
        <w:rPr>
          <w:rFonts w:ascii="Times New Roman" w:hAnsi="Times New Roman" w:cs="Times New Roman"/>
          <w:sz w:val="24"/>
          <w:szCs w:val="24"/>
        </w:rPr>
        <w:t xml:space="preserve"> workshop “Bringing Katrina to the Curriculum: Teaching Environmental Demography to the 21st Century Undergrad.” Workshop at the 2008 Population Association of America, New Orleans, Louisiana.  </w:t>
      </w:r>
    </w:p>
    <w:p w:rsidR="00B9113C" w:rsidRDefault="00B9113C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viewer </w:t>
      </w:r>
    </w:p>
    <w:p w:rsidR="00CD5E6A" w:rsidRDefault="00CD5E6A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ological Perspectives</w:t>
      </w:r>
    </w:p>
    <w:p w:rsidR="000408EB" w:rsidRDefault="000408E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uality and Culture</w:t>
      </w:r>
    </w:p>
    <w:p w:rsidR="006F0F94" w:rsidRDefault="006F0F94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ealth Education Research</w:t>
      </w:r>
    </w:p>
    <w:p w:rsidR="006F0F94" w:rsidRDefault="006F0F94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Adolescence</w:t>
      </w:r>
    </w:p>
    <w:p w:rsidR="00DF4580" w:rsidRDefault="00DF4580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 Education</w:t>
      </w:r>
    </w:p>
    <w:p w:rsidR="0091107B" w:rsidRDefault="0091107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merican Journal of Sexuality Education</w:t>
      </w:r>
    </w:p>
    <w:p w:rsidR="0091107B" w:rsidRDefault="0091107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Social and Personal Relationships</w:t>
      </w:r>
    </w:p>
    <w:p w:rsidR="0091107B" w:rsidRDefault="0091107B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Journal of Bisexuality </w:t>
      </w:r>
    </w:p>
    <w:p w:rsidR="00EE368E" w:rsidRPr="00176D8E" w:rsidRDefault="0062270E" w:rsidP="00176D8E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merican Sociological Review</w:t>
      </w:r>
    </w:p>
    <w:p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ternational Journal of Sexual Health</w:t>
      </w:r>
    </w:p>
    <w:p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ual and Relationship Therapy</w:t>
      </w:r>
    </w:p>
    <w:p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dvances in Life Course Research</w:t>
      </w:r>
    </w:p>
    <w:p w:rsidR="00EE368E" w:rsidRDefault="00EE368E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rchives of Sexual Behavior</w:t>
      </w:r>
    </w:p>
    <w:p w:rsidR="009B6CC7" w:rsidRDefault="009B6CC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emography</w:t>
      </w:r>
    </w:p>
    <w:p w:rsidR="009B6CC7" w:rsidRDefault="009B6CC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Sex Research</w:t>
      </w:r>
    </w:p>
    <w:p w:rsidR="009B6CC7" w:rsidRDefault="009B6CC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Emerging Adulthood</w:t>
      </w:r>
    </w:p>
    <w:p w:rsidR="009F7819" w:rsidRDefault="009F7819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al Currents</w:t>
      </w:r>
    </w:p>
    <w:p w:rsidR="00AA4617" w:rsidRDefault="00AA4617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ichigan Family Review</w:t>
      </w:r>
    </w:p>
    <w:p w:rsidR="00A816F9" w:rsidRDefault="00A816F9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Journal of Health and Social Behavior </w:t>
      </w:r>
    </w:p>
    <w:p w:rsidR="00D77F45" w:rsidRDefault="00D77F45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opulation Research and Policy Review</w:t>
      </w:r>
    </w:p>
    <w:p w:rsidR="00D77F45" w:rsidRDefault="00D77F45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Primary Prevention</w:t>
      </w:r>
    </w:p>
    <w:p w:rsidR="00D77F45" w:rsidRDefault="00D77F45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British Journal of Education, Society, and Behavioral Science</w:t>
      </w:r>
    </w:p>
    <w:p w:rsidR="00AB1160" w:rsidRDefault="00AB1160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al Problems</w:t>
      </w:r>
    </w:p>
    <w:p w:rsidR="00062D94" w:rsidRDefault="00062D94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cial Forces</w:t>
      </w:r>
    </w:p>
    <w:p w:rsidR="00B9113C" w:rsidRPr="00A8388A" w:rsidRDefault="00B9113C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8388A">
        <w:rPr>
          <w:rFonts w:ascii="Times New Roman" w:hAnsi="Times New Roman" w:cs="Times New Roman"/>
          <w:i/>
          <w:sz w:val="24"/>
          <w:szCs w:val="24"/>
        </w:rPr>
        <w:t>Gender and Society</w:t>
      </w:r>
    </w:p>
    <w:p w:rsidR="00B9113C" w:rsidRDefault="00B9113C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8388A">
        <w:rPr>
          <w:rFonts w:ascii="Times New Roman" w:hAnsi="Times New Roman" w:cs="Times New Roman"/>
          <w:i/>
          <w:sz w:val="24"/>
          <w:szCs w:val="24"/>
        </w:rPr>
        <w:t>Social Science Research</w:t>
      </w:r>
    </w:p>
    <w:p w:rsidR="000B3A93" w:rsidRDefault="000B3A93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e Sociological Quarterly</w:t>
      </w:r>
    </w:p>
    <w:p w:rsidR="000B3A93" w:rsidRDefault="000B3A93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ross-Cultural Research</w:t>
      </w:r>
    </w:p>
    <w:p w:rsidR="000B3A93" w:rsidRDefault="000B3A93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exuality Research and Social Policy</w:t>
      </w:r>
    </w:p>
    <w:p w:rsidR="00C36880" w:rsidRDefault="00C36880" w:rsidP="00A8388A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exual and Relationship Therapy </w:t>
      </w:r>
    </w:p>
    <w:p w:rsidR="00C36880" w:rsidRDefault="00C36880" w:rsidP="00C36880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Journal of Sex and Marital Therapy</w:t>
      </w:r>
    </w:p>
    <w:p w:rsidR="00DF4580" w:rsidRDefault="00DF4580" w:rsidP="00DF4580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 the Media</w:t>
      </w:r>
    </w:p>
    <w:p w:rsidR="00771F16" w:rsidRPr="00771F16" w:rsidRDefault="00DF4580" w:rsidP="00771F16">
      <w:pPr>
        <w:pStyle w:val="Heading1"/>
        <w:numPr>
          <w:ilvl w:val="0"/>
          <w:numId w:val="24"/>
        </w:numPr>
        <w:spacing w:before="120" w:beforeAutospacing="0" w:after="120" w:afterAutospacing="0" w:line="264" w:lineRule="atLeast"/>
        <w:rPr>
          <w:rFonts w:eastAsiaTheme="minorHAnsi"/>
          <w:b w:val="0"/>
          <w:bCs w:val="0"/>
          <w:kern w:val="0"/>
          <w:sz w:val="24"/>
          <w:szCs w:val="24"/>
        </w:rPr>
      </w:pPr>
      <w:r w:rsidRPr="00771F16">
        <w:rPr>
          <w:rFonts w:eastAsiaTheme="minorHAnsi"/>
          <w:b w:val="0"/>
          <w:bCs w:val="0"/>
          <w:kern w:val="0"/>
          <w:sz w:val="24"/>
          <w:szCs w:val="24"/>
        </w:rPr>
        <w:t>Kovac, Katarina</w:t>
      </w:r>
      <w:r w:rsidR="00771F16">
        <w:rPr>
          <w:rFonts w:eastAsiaTheme="minorHAnsi"/>
          <w:b w:val="0"/>
          <w:bCs w:val="0"/>
          <w:kern w:val="0"/>
          <w:sz w:val="24"/>
          <w:szCs w:val="24"/>
        </w:rPr>
        <w:t>. 2018</w:t>
      </w:r>
      <w:r w:rsidRPr="00771F16">
        <w:rPr>
          <w:rFonts w:eastAsiaTheme="minorHAnsi"/>
          <w:b w:val="0"/>
          <w:bCs w:val="0"/>
          <w:kern w:val="0"/>
          <w:sz w:val="24"/>
          <w:szCs w:val="24"/>
        </w:rPr>
        <w:t>. "</w:t>
      </w:r>
      <w:r w:rsidR="00771F16" w:rsidRPr="00771F16">
        <w:rPr>
          <w:rFonts w:eastAsiaTheme="minorHAnsi"/>
          <w:b w:val="0"/>
          <w:bCs w:val="0"/>
          <w:kern w:val="0"/>
          <w:sz w:val="24"/>
          <w:szCs w:val="24"/>
        </w:rPr>
        <w:t>Dr. Heidi Lyons presents a lecture on adolescent and emerging adult sexuality today</w:t>
      </w:r>
      <w:r w:rsidR="00771F16">
        <w:rPr>
          <w:rFonts w:eastAsiaTheme="minorHAnsi"/>
          <w:b w:val="0"/>
          <w:bCs w:val="0"/>
          <w:kern w:val="0"/>
          <w:sz w:val="24"/>
          <w:szCs w:val="24"/>
        </w:rPr>
        <w:t xml:space="preserve">.” </w:t>
      </w:r>
      <w:r w:rsidR="00771F16">
        <w:rPr>
          <w:rFonts w:eastAsiaTheme="minorHAnsi"/>
          <w:b w:val="0"/>
          <w:bCs w:val="0"/>
          <w:i/>
          <w:kern w:val="0"/>
          <w:sz w:val="24"/>
          <w:szCs w:val="24"/>
        </w:rPr>
        <w:t>The Oakland Post</w:t>
      </w:r>
      <w:r w:rsidR="00771F16">
        <w:rPr>
          <w:rFonts w:eastAsiaTheme="minorHAnsi"/>
          <w:b w:val="0"/>
          <w:bCs w:val="0"/>
          <w:kern w:val="0"/>
          <w:sz w:val="24"/>
          <w:szCs w:val="24"/>
        </w:rPr>
        <w:t>, October 10. (</w:t>
      </w:r>
      <w:hyperlink r:id="rId8" w:history="1">
        <w:r w:rsidR="00771F16" w:rsidRPr="00EA5ABB">
          <w:rPr>
            <w:rStyle w:val="Hyperlink"/>
            <w:rFonts w:eastAsiaTheme="minorHAnsi"/>
            <w:b w:val="0"/>
            <w:bCs w:val="0"/>
            <w:i/>
            <w:kern w:val="0"/>
            <w:sz w:val="24"/>
            <w:szCs w:val="24"/>
          </w:rPr>
          <w:t>https://oaklandpostonline.com/24287/campus/dr-heidi-lyons-presents-a-lecture-on-adolescent-and-emerging-adult-sexuality-today/</w:t>
        </w:r>
      </w:hyperlink>
      <w:r w:rsidR="00771F16">
        <w:rPr>
          <w:rFonts w:eastAsiaTheme="minorHAnsi"/>
          <w:b w:val="0"/>
          <w:bCs w:val="0"/>
          <w:i/>
          <w:kern w:val="0"/>
          <w:sz w:val="24"/>
          <w:szCs w:val="24"/>
        </w:rPr>
        <w:t>)</w:t>
      </w:r>
    </w:p>
    <w:p w:rsidR="00771F16" w:rsidRDefault="00771F16" w:rsidP="00771F16">
      <w:pPr>
        <w:pStyle w:val="Heading1"/>
        <w:numPr>
          <w:ilvl w:val="0"/>
          <w:numId w:val="24"/>
        </w:numPr>
        <w:spacing w:before="120" w:beforeAutospacing="0" w:after="120" w:afterAutospacing="0" w:line="264" w:lineRule="atLeast"/>
        <w:rPr>
          <w:rFonts w:eastAsiaTheme="minorHAnsi"/>
          <w:b w:val="0"/>
          <w:bCs w:val="0"/>
          <w:kern w:val="0"/>
          <w:sz w:val="24"/>
          <w:szCs w:val="24"/>
        </w:rPr>
      </w:pPr>
      <w:r>
        <w:rPr>
          <w:rFonts w:eastAsiaTheme="minorHAnsi"/>
          <w:b w:val="0"/>
          <w:bCs w:val="0"/>
          <w:kern w:val="0"/>
          <w:sz w:val="24"/>
          <w:szCs w:val="24"/>
        </w:rPr>
        <w:t xml:space="preserve">WWJ Radio. 2018. “Dealing with your </w:t>
      </w:r>
      <w:r w:rsidR="000408EB">
        <w:rPr>
          <w:rFonts w:eastAsiaTheme="minorHAnsi"/>
          <w:b w:val="0"/>
          <w:bCs w:val="0"/>
          <w:kern w:val="0"/>
          <w:sz w:val="24"/>
          <w:szCs w:val="24"/>
        </w:rPr>
        <w:t>F</w:t>
      </w:r>
      <w:r>
        <w:rPr>
          <w:rFonts w:eastAsiaTheme="minorHAnsi"/>
          <w:b w:val="0"/>
          <w:bCs w:val="0"/>
          <w:kern w:val="0"/>
          <w:sz w:val="24"/>
          <w:szCs w:val="24"/>
        </w:rPr>
        <w:t xml:space="preserve">amily </w:t>
      </w:r>
      <w:r w:rsidR="000408EB">
        <w:rPr>
          <w:rFonts w:eastAsiaTheme="minorHAnsi"/>
          <w:b w:val="0"/>
          <w:bCs w:val="0"/>
          <w:kern w:val="0"/>
          <w:sz w:val="24"/>
          <w:szCs w:val="24"/>
        </w:rPr>
        <w:t xml:space="preserve">on </w:t>
      </w:r>
      <w:r>
        <w:rPr>
          <w:rFonts w:eastAsiaTheme="minorHAnsi"/>
          <w:b w:val="0"/>
          <w:bCs w:val="0"/>
          <w:kern w:val="0"/>
          <w:sz w:val="24"/>
          <w:szCs w:val="24"/>
        </w:rPr>
        <w:t xml:space="preserve">Thanksgiving.” </w:t>
      </w:r>
    </w:p>
    <w:p w:rsidR="00771F16" w:rsidRPr="00771F16" w:rsidRDefault="00771F16" w:rsidP="00310074">
      <w:pPr>
        <w:pStyle w:val="Heading1"/>
        <w:spacing w:before="120" w:beforeAutospacing="0" w:after="120" w:afterAutospacing="0" w:line="264" w:lineRule="atLeast"/>
        <w:ind w:left="360"/>
        <w:rPr>
          <w:rFonts w:eastAsiaTheme="minorHAnsi"/>
          <w:b w:val="0"/>
          <w:bCs w:val="0"/>
          <w:kern w:val="0"/>
          <w:sz w:val="24"/>
          <w:szCs w:val="24"/>
        </w:rPr>
      </w:pPr>
    </w:p>
    <w:p w:rsidR="00D86857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DEVELOPMENT</w:t>
      </w:r>
    </w:p>
    <w:p w:rsidR="008E5024" w:rsidRPr="008E5024" w:rsidRDefault="008E5024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“Latent Class Analysis” Workshop present by Dr. Stephanie Lanza</w:t>
      </w:r>
    </w:p>
    <w:p w:rsidR="003775C8" w:rsidRPr="003775C8" w:rsidRDefault="003775C8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  “Creating an Effective Syllabus” Workshop presented by Dr. Judy Ableser.</w:t>
      </w:r>
    </w:p>
    <w:p w:rsidR="00CA7C2E" w:rsidRPr="00CA7C2E" w:rsidRDefault="00CA7C2E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0  “Analyzing Developmental Trajectories” Workshop presented by Dr. Bobby Jones.</w:t>
      </w:r>
    </w:p>
    <w:p w:rsidR="00DA25F5" w:rsidRPr="007F0819" w:rsidRDefault="00DA25F5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  “Longitudinal Data Analysis Seminar” Workshop presented by Dr. Paul Allison.</w:t>
      </w:r>
    </w:p>
    <w:p w:rsidR="007F0819" w:rsidRPr="00DA25F5" w:rsidRDefault="007F0819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</w:t>
      </w:r>
      <w:r w:rsidR="009917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“Grant Writing” Workshop presented by Dr. Wendy Manning.</w:t>
      </w:r>
    </w:p>
    <w:p w:rsidR="00DA25F5" w:rsidRPr="00DA25F5" w:rsidRDefault="00DA25F5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8</w:t>
      </w:r>
      <w:r w:rsidR="009917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“SNAP Survey Software.” Workshop presented by the Bowling Green State University Office of Institutional Research.</w:t>
      </w:r>
    </w:p>
    <w:p w:rsidR="00D86857" w:rsidRPr="00D86857" w:rsidRDefault="00DA25F5" w:rsidP="00A5770D">
      <w:pPr>
        <w:pStyle w:val="ListParagraph"/>
        <w:numPr>
          <w:ilvl w:val="0"/>
          <w:numId w:val="9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8 </w:t>
      </w:r>
      <w:r w:rsidR="009917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“Missing Data Seminar” Workshop presented by Dr. Paul Allison.  </w:t>
      </w:r>
    </w:p>
    <w:p w:rsidR="00232FE2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MEMBERSHIPS</w:t>
      </w:r>
    </w:p>
    <w:p w:rsidR="008E5024" w:rsidRDefault="008E5024" w:rsidP="00B60669">
      <w:pPr>
        <w:pStyle w:val="ListParagraph"/>
        <w:numPr>
          <w:ilvl w:val="0"/>
          <w:numId w:val="12"/>
        </w:numPr>
        <w:spacing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Association for Relationship Research</w:t>
      </w:r>
    </w:p>
    <w:p w:rsidR="00232FE2" w:rsidRPr="00A8388A" w:rsidRDefault="00232FE2" w:rsidP="00B60669">
      <w:pPr>
        <w:pStyle w:val="ListParagraph"/>
        <w:numPr>
          <w:ilvl w:val="0"/>
          <w:numId w:val="12"/>
        </w:numPr>
        <w:spacing w:line="240" w:lineRule="auto"/>
        <w:ind w:left="810" w:hanging="450"/>
        <w:rPr>
          <w:rFonts w:ascii="Times New Roman" w:hAnsi="Times New Roman" w:cs="Times New Roman"/>
          <w:sz w:val="24"/>
          <w:szCs w:val="24"/>
        </w:rPr>
      </w:pPr>
      <w:r w:rsidRPr="00A8388A">
        <w:rPr>
          <w:rFonts w:ascii="Times New Roman" w:hAnsi="Times New Roman" w:cs="Times New Roman"/>
          <w:sz w:val="24"/>
          <w:szCs w:val="24"/>
        </w:rPr>
        <w:t>Population Association of America</w:t>
      </w:r>
    </w:p>
    <w:p w:rsidR="00D77F45" w:rsidRPr="00E536B2" w:rsidRDefault="00D77F45" w:rsidP="00B60669">
      <w:pPr>
        <w:pStyle w:val="ListParagraph"/>
        <w:numPr>
          <w:ilvl w:val="0"/>
          <w:numId w:val="12"/>
        </w:numPr>
        <w:spacing w:line="240" w:lineRule="auto"/>
        <w:ind w:left="810" w:hanging="45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y for the Scientific Study of Sexuality</w:t>
      </w:r>
    </w:p>
    <w:p w:rsidR="00B60669" w:rsidRPr="00B60669" w:rsidRDefault="00224FDE" w:rsidP="00A4014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3"/>
        <w:gridCol w:w="4677"/>
      </w:tblGrid>
      <w:tr w:rsidR="00B60669" w:rsidTr="00B60669">
        <w:tc>
          <w:tcPr>
            <w:tcW w:w="4788" w:type="dxa"/>
          </w:tcPr>
          <w:p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Wendy Manning</w:t>
            </w:r>
          </w:p>
        </w:tc>
        <w:tc>
          <w:tcPr>
            <w:tcW w:w="4788" w:type="dxa"/>
          </w:tcPr>
          <w:p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Peggy Giordano</w:t>
            </w:r>
          </w:p>
        </w:tc>
      </w:tr>
      <w:tr w:rsidR="00B60669" w:rsidTr="00B60669">
        <w:tc>
          <w:tcPr>
            <w:tcW w:w="4788" w:type="dxa"/>
          </w:tcPr>
          <w:p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2 Williams Hall</w:t>
            </w:r>
          </w:p>
        </w:tc>
        <w:tc>
          <w:tcPr>
            <w:tcW w:w="4788" w:type="dxa"/>
          </w:tcPr>
          <w:p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222 Williams Hall</w:t>
            </w:r>
          </w:p>
        </w:tc>
      </w:tr>
      <w:tr w:rsidR="00B60669" w:rsidTr="00B60669">
        <w:tc>
          <w:tcPr>
            <w:tcW w:w="4788" w:type="dxa"/>
          </w:tcPr>
          <w:p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Bowling Green, Ohio 43403</w:t>
            </w:r>
          </w:p>
        </w:tc>
        <w:tc>
          <w:tcPr>
            <w:tcW w:w="4788" w:type="dxa"/>
          </w:tcPr>
          <w:p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Bowling Green, Ohio 43403</w:t>
            </w:r>
          </w:p>
        </w:tc>
      </w:tr>
      <w:tr w:rsidR="00B60669" w:rsidTr="00B60669">
        <w:tc>
          <w:tcPr>
            <w:tcW w:w="4788" w:type="dxa"/>
          </w:tcPr>
          <w:p w:rsidR="00B60669" w:rsidRDefault="00A32AC2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B60669" w:rsidRPr="00F82027">
                <w:rPr>
                  <w:rFonts w:ascii="Times New Roman" w:hAnsi="Times New Roman" w:cs="Times New Roman"/>
                  <w:sz w:val="24"/>
                  <w:szCs w:val="24"/>
                </w:rPr>
                <w:t>wmannin@bgsu.edu</w:t>
              </w:r>
            </w:hyperlink>
          </w:p>
        </w:tc>
        <w:tc>
          <w:tcPr>
            <w:tcW w:w="4788" w:type="dxa"/>
          </w:tcPr>
          <w:p w:rsidR="00B60669" w:rsidRDefault="00B60669" w:rsidP="00A40143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82027">
              <w:rPr>
                <w:rFonts w:ascii="Times New Roman" w:hAnsi="Times New Roman" w:cs="Times New Roman"/>
                <w:sz w:val="24"/>
                <w:szCs w:val="24"/>
              </w:rPr>
              <w:t>pgiord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@bgsu.edu</w:t>
            </w:r>
          </w:p>
        </w:tc>
      </w:tr>
    </w:tbl>
    <w:p w:rsidR="00256780" w:rsidRDefault="00256780" w:rsidP="00A40143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7"/>
        <w:gridCol w:w="4683"/>
      </w:tblGrid>
      <w:tr w:rsidR="00B60669" w:rsidTr="00256780">
        <w:tc>
          <w:tcPr>
            <w:tcW w:w="4677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ri Orbuch</w:t>
            </w:r>
          </w:p>
        </w:tc>
        <w:tc>
          <w:tcPr>
            <w:tcW w:w="4683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nis Condron</w:t>
            </w:r>
          </w:p>
        </w:tc>
      </w:tr>
      <w:tr w:rsidR="00B60669" w:rsidTr="00256780">
        <w:tc>
          <w:tcPr>
            <w:tcW w:w="4677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Sociology, Anthropology, Social Work, and Criminal Justice</w:t>
            </w:r>
          </w:p>
        </w:tc>
        <w:tc>
          <w:tcPr>
            <w:tcW w:w="4683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Sociology, Anthropology, Social Work, and Criminal Justice</w:t>
            </w:r>
          </w:p>
        </w:tc>
      </w:tr>
      <w:tr w:rsidR="00B60669" w:rsidTr="00256780">
        <w:tc>
          <w:tcPr>
            <w:tcW w:w="4677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akland University</w:t>
            </w:r>
          </w:p>
        </w:tc>
        <w:tc>
          <w:tcPr>
            <w:tcW w:w="4683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akland University</w:t>
            </w:r>
          </w:p>
        </w:tc>
      </w:tr>
      <w:tr w:rsidR="00B60669" w:rsidTr="00256780">
        <w:tc>
          <w:tcPr>
            <w:tcW w:w="4677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chester, Michigan 48309</w:t>
            </w:r>
          </w:p>
        </w:tc>
        <w:tc>
          <w:tcPr>
            <w:tcW w:w="4683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chester, Michigan 48309</w:t>
            </w:r>
          </w:p>
        </w:tc>
      </w:tr>
      <w:tr w:rsidR="00B60669" w:rsidTr="00256780">
        <w:tc>
          <w:tcPr>
            <w:tcW w:w="4677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buch@oakland.edu</w:t>
            </w:r>
          </w:p>
        </w:tc>
        <w:tc>
          <w:tcPr>
            <w:tcW w:w="4683" w:type="dxa"/>
          </w:tcPr>
          <w:p w:rsidR="00B60669" w:rsidRDefault="00B60669" w:rsidP="00674494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dron@oakland.edu</w:t>
            </w:r>
          </w:p>
        </w:tc>
      </w:tr>
    </w:tbl>
    <w:p w:rsidR="00B60669" w:rsidRDefault="00B60669" w:rsidP="0025678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B60669" w:rsidSect="00256780"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2AC2" w:rsidRDefault="00A32AC2" w:rsidP="00A17104">
      <w:pPr>
        <w:spacing w:after="0" w:line="240" w:lineRule="auto"/>
      </w:pPr>
      <w:r>
        <w:separator/>
      </w:r>
    </w:p>
  </w:endnote>
  <w:endnote w:type="continuationSeparator" w:id="0">
    <w:p w:rsidR="00A32AC2" w:rsidRDefault="00A32AC2" w:rsidP="00A17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725059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A17104" w:rsidRPr="00A17104" w:rsidRDefault="00A17104">
        <w:pPr>
          <w:pStyle w:val="Footer"/>
          <w:jc w:val="right"/>
          <w:rPr>
            <w:rFonts w:ascii="Times New Roman" w:hAnsi="Times New Roman" w:cs="Times New Roman"/>
          </w:rPr>
        </w:pPr>
        <w:r w:rsidRPr="00A17104">
          <w:rPr>
            <w:rFonts w:ascii="Times New Roman" w:hAnsi="Times New Roman" w:cs="Times New Roman"/>
          </w:rPr>
          <w:fldChar w:fldCharType="begin"/>
        </w:r>
        <w:r w:rsidRPr="00A17104">
          <w:rPr>
            <w:rFonts w:ascii="Times New Roman" w:hAnsi="Times New Roman" w:cs="Times New Roman"/>
          </w:rPr>
          <w:instrText xml:space="preserve"> PAGE   \* MERGEFORMAT </w:instrText>
        </w:r>
        <w:r w:rsidRPr="00A17104">
          <w:rPr>
            <w:rFonts w:ascii="Times New Roman" w:hAnsi="Times New Roman" w:cs="Times New Roman"/>
          </w:rPr>
          <w:fldChar w:fldCharType="separate"/>
        </w:r>
        <w:r w:rsidR="004743DC">
          <w:rPr>
            <w:rFonts w:ascii="Times New Roman" w:hAnsi="Times New Roman" w:cs="Times New Roman"/>
            <w:noProof/>
          </w:rPr>
          <w:t>9</w:t>
        </w:r>
        <w:r w:rsidRPr="00A17104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2AC2" w:rsidRDefault="00A32AC2" w:rsidP="00A17104">
      <w:pPr>
        <w:spacing w:after="0" w:line="240" w:lineRule="auto"/>
      </w:pPr>
      <w:r>
        <w:separator/>
      </w:r>
    </w:p>
  </w:footnote>
  <w:footnote w:type="continuationSeparator" w:id="0">
    <w:p w:rsidR="00A32AC2" w:rsidRDefault="00A32AC2" w:rsidP="00A171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8"/>
    <w:multiLevelType w:val="hybridMultilevel"/>
    <w:tmpl w:val="CD1433A0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0"/>
        </w:tabs>
        <w:ind w:left="180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Roman"/>
      <w:lvlText w:val="%3."/>
      <w:lvlJc w:val="right"/>
      <w:pPr>
        <w:tabs>
          <w:tab w:val="num" w:pos="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0"/>
        </w:tabs>
        <w:ind w:left="32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0"/>
        </w:tabs>
        <w:ind w:left="396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0"/>
        </w:tabs>
        <w:ind w:left="468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0"/>
        </w:tabs>
        <w:ind w:left="540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0"/>
        </w:tabs>
        <w:ind w:left="61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0"/>
        </w:tabs>
        <w:ind w:left="684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E16AD4"/>
    <w:multiLevelType w:val="hybridMultilevel"/>
    <w:tmpl w:val="1916C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80B3E"/>
    <w:multiLevelType w:val="hybridMultilevel"/>
    <w:tmpl w:val="EBBE8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35320"/>
    <w:multiLevelType w:val="hybridMultilevel"/>
    <w:tmpl w:val="595EF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C1FAF"/>
    <w:multiLevelType w:val="hybridMultilevel"/>
    <w:tmpl w:val="B52E2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F57F5"/>
    <w:multiLevelType w:val="hybridMultilevel"/>
    <w:tmpl w:val="4498F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66CB0"/>
    <w:multiLevelType w:val="hybridMultilevel"/>
    <w:tmpl w:val="DA80F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85537"/>
    <w:multiLevelType w:val="hybridMultilevel"/>
    <w:tmpl w:val="9E8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5B3845"/>
    <w:multiLevelType w:val="hybridMultilevel"/>
    <w:tmpl w:val="D6DE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80CB3"/>
    <w:multiLevelType w:val="hybridMultilevel"/>
    <w:tmpl w:val="C6867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4F4F34"/>
    <w:multiLevelType w:val="hybridMultilevel"/>
    <w:tmpl w:val="86865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34B4D"/>
    <w:multiLevelType w:val="hybridMultilevel"/>
    <w:tmpl w:val="04A238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7441E1"/>
    <w:multiLevelType w:val="hybridMultilevel"/>
    <w:tmpl w:val="25AE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795958"/>
    <w:multiLevelType w:val="hybridMultilevel"/>
    <w:tmpl w:val="7B86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60CA0"/>
    <w:multiLevelType w:val="hybridMultilevel"/>
    <w:tmpl w:val="15804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5B46DB"/>
    <w:multiLevelType w:val="hybridMultilevel"/>
    <w:tmpl w:val="2EFCF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353CE"/>
    <w:multiLevelType w:val="hybridMultilevel"/>
    <w:tmpl w:val="911A2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990FF8"/>
    <w:multiLevelType w:val="hybridMultilevel"/>
    <w:tmpl w:val="AC4AFD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320AFE"/>
    <w:multiLevelType w:val="hybridMultilevel"/>
    <w:tmpl w:val="B1BAB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42FE5"/>
    <w:multiLevelType w:val="hybridMultilevel"/>
    <w:tmpl w:val="5ED0B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5E481C"/>
    <w:multiLevelType w:val="hybridMultilevel"/>
    <w:tmpl w:val="56C2C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C85E5C"/>
    <w:multiLevelType w:val="hybridMultilevel"/>
    <w:tmpl w:val="4BD6C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52E73"/>
    <w:multiLevelType w:val="hybridMultilevel"/>
    <w:tmpl w:val="764CB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D2B91"/>
    <w:multiLevelType w:val="hybridMultilevel"/>
    <w:tmpl w:val="0CC8D9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C7B778C"/>
    <w:multiLevelType w:val="hybridMultilevel"/>
    <w:tmpl w:val="EE1EA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53E1D"/>
    <w:multiLevelType w:val="hybridMultilevel"/>
    <w:tmpl w:val="5CA0C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7"/>
  </w:num>
  <w:num w:numId="4">
    <w:abstractNumId w:val="9"/>
  </w:num>
  <w:num w:numId="5">
    <w:abstractNumId w:val="10"/>
  </w:num>
  <w:num w:numId="6">
    <w:abstractNumId w:val="16"/>
  </w:num>
  <w:num w:numId="7">
    <w:abstractNumId w:val="23"/>
  </w:num>
  <w:num w:numId="8">
    <w:abstractNumId w:val="21"/>
  </w:num>
  <w:num w:numId="9">
    <w:abstractNumId w:val="12"/>
  </w:num>
  <w:num w:numId="10">
    <w:abstractNumId w:val="17"/>
  </w:num>
  <w:num w:numId="11">
    <w:abstractNumId w:val="25"/>
  </w:num>
  <w:num w:numId="12">
    <w:abstractNumId w:val="15"/>
  </w:num>
  <w:num w:numId="13">
    <w:abstractNumId w:val="6"/>
  </w:num>
  <w:num w:numId="14">
    <w:abstractNumId w:val="18"/>
  </w:num>
  <w:num w:numId="15">
    <w:abstractNumId w:val="2"/>
  </w:num>
  <w:num w:numId="16">
    <w:abstractNumId w:val="24"/>
  </w:num>
  <w:num w:numId="17">
    <w:abstractNumId w:val="14"/>
  </w:num>
  <w:num w:numId="18">
    <w:abstractNumId w:val="0"/>
  </w:num>
  <w:num w:numId="19">
    <w:abstractNumId w:val="13"/>
  </w:num>
  <w:num w:numId="20">
    <w:abstractNumId w:val="5"/>
  </w:num>
  <w:num w:numId="21">
    <w:abstractNumId w:val="3"/>
  </w:num>
  <w:num w:numId="22">
    <w:abstractNumId w:val="4"/>
  </w:num>
  <w:num w:numId="23">
    <w:abstractNumId w:val="20"/>
  </w:num>
  <w:num w:numId="24">
    <w:abstractNumId w:val="19"/>
  </w:num>
  <w:num w:numId="25">
    <w:abstractNumId w:val="1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9"/>
  <w:doNotDisplayPageBoundaries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AMiCwsLQxNTQyUdpeDU4uLM/DyQAkPTWgCnOFdj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6C671C"/>
    <w:rsid w:val="00000FF3"/>
    <w:rsid w:val="000123D8"/>
    <w:rsid w:val="000408EB"/>
    <w:rsid w:val="00045DE5"/>
    <w:rsid w:val="00056354"/>
    <w:rsid w:val="00060927"/>
    <w:rsid w:val="00062D94"/>
    <w:rsid w:val="00067FB0"/>
    <w:rsid w:val="00071C70"/>
    <w:rsid w:val="00071FE6"/>
    <w:rsid w:val="000772CD"/>
    <w:rsid w:val="000A01BE"/>
    <w:rsid w:val="000B3961"/>
    <w:rsid w:val="000B3A93"/>
    <w:rsid w:val="000C4702"/>
    <w:rsid w:val="000E4BAF"/>
    <w:rsid w:val="00104818"/>
    <w:rsid w:val="00110532"/>
    <w:rsid w:val="001159FF"/>
    <w:rsid w:val="0012194D"/>
    <w:rsid w:val="0013009D"/>
    <w:rsid w:val="00164CD6"/>
    <w:rsid w:val="00165DF1"/>
    <w:rsid w:val="00175A92"/>
    <w:rsid w:val="00176D8E"/>
    <w:rsid w:val="0018104F"/>
    <w:rsid w:val="001A2DB0"/>
    <w:rsid w:val="001B419D"/>
    <w:rsid w:val="001B7F80"/>
    <w:rsid w:val="001C0DBD"/>
    <w:rsid w:val="001C1FDA"/>
    <w:rsid w:val="001D1E26"/>
    <w:rsid w:val="001D5AE2"/>
    <w:rsid w:val="001F0211"/>
    <w:rsid w:val="001F263A"/>
    <w:rsid w:val="001F450C"/>
    <w:rsid w:val="00210EB5"/>
    <w:rsid w:val="00213789"/>
    <w:rsid w:val="00222B9D"/>
    <w:rsid w:val="00224FDE"/>
    <w:rsid w:val="00232FE2"/>
    <w:rsid w:val="002463A1"/>
    <w:rsid w:val="00256780"/>
    <w:rsid w:val="00262613"/>
    <w:rsid w:val="002806DC"/>
    <w:rsid w:val="002A06C1"/>
    <w:rsid w:val="002A3B5F"/>
    <w:rsid w:val="002C591F"/>
    <w:rsid w:val="002E2CA6"/>
    <w:rsid w:val="002E6357"/>
    <w:rsid w:val="00310074"/>
    <w:rsid w:val="0031357C"/>
    <w:rsid w:val="00313814"/>
    <w:rsid w:val="00325FA6"/>
    <w:rsid w:val="00363DF6"/>
    <w:rsid w:val="003775C8"/>
    <w:rsid w:val="00394F63"/>
    <w:rsid w:val="003C5E08"/>
    <w:rsid w:val="003C65D5"/>
    <w:rsid w:val="003D0F34"/>
    <w:rsid w:val="00405D56"/>
    <w:rsid w:val="00411DE2"/>
    <w:rsid w:val="00415906"/>
    <w:rsid w:val="00426F4E"/>
    <w:rsid w:val="004409CA"/>
    <w:rsid w:val="00472FF9"/>
    <w:rsid w:val="004743DC"/>
    <w:rsid w:val="00474CDC"/>
    <w:rsid w:val="004A0399"/>
    <w:rsid w:val="004A3B07"/>
    <w:rsid w:val="004B24A4"/>
    <w:rsid w:val="004D3416"/>
    <w:rsid w:val="004D7228"/>
    <w:rsid w:val="004F1C33"/>
    <w:rsid w:val="004F3C44"/>
    <w:rsid w:val="004F3F4D"/>
    <w:rsid w:val="005110AB"/>
    <w:rsid w:val="00517A71"/>
    <w:rsid w:val="0052073B"/>
    <w:rsid w:val="00522129"/>
    <w:rsid w:val="00525008"/>
    <w:rsid w:val="005250C7"/>
    <w:rsid w:val="00525947"/>
    <w:rsid w:val="0053173E"/>
    <w:rsid w:val="005448EF"/>
    <w:rsid w:val="00575006"/>
    <w:rsid w:val="00576B28"/>
    <w:rsid w:val="005843B6"/>
    <w:rsid w:val="00585FF5"/>
    <w:rsid w:val="005A1B35"/>
    <w:rsid w:val="005A3F36"/>
    <w:rsid w:val="005D0880"/>
    <w:rsid w:val="005D548E"/>
    <w:rsid w:val="005F1907"/>
    <w:rsid w:val="0060196D"/>
    <w:rsid w:val="0062270E"/>
    <w:rsid w:val="00625428"/>
    <w:rsid w:val="00626FA7"/>
    <w:rsid w:val="00633641"/>
    <w:rsid w:val="006401D9"/>
    <w:rsid w:val="00642080"/>
    <w:rsid w:val="006550E8"/>
    <w:rsid w:val="00656FC1"/>
    <w:rsid w:val="0066530D"/>
    <w:rsid w:val="0067528D"/>
    <w:rsid w:val="006A5E68"/>
    <w:rsid w:val="006B00BE"/>
    <w:rsid w:val="006C2C6C"/>
    <w:rsid w:val="006C35F1"/>
    <w:rsid w:val="006C671C"/>
    <w:rsid w:val="006E2D72"/>
    <w:rsid w:val="006E7CFF"/>
    <w:rsid w:val="006F0F94"/>
    <w:rsid w:val="006F632D"/>
    <w:rsid w:val="007028BD"/>
    <w:rsid w:val="00705048"/>
    <w:rsid w:val="00723CC5"/>
    <w:rsid w:val="00754F2A"/>
    <w:rsid w:val="00771F16"/>
    <w:rsid w:val="0077538D"/>
    <w:rsid w:val="00785F4C"/>
    <w:rsid w:val="007A3904"/>
    <w:rsid w:val="007A7C94"/>
    <w:rsid w:val="007C3572"/>
    <w:rsid w:val="007D1302"/>
    <w:rsid w:val="007D526E"/>
    <w:rsid w:val="007F0819"/>
    <w:rsid w:val="008141D2"/>
    <w:rsid w:val="0081423C"/>
    <w:rsid w:val="00820316"/>
    <w:rsid w:val="00824AD8"/>
    <w:rsid w:val="00834989"/>
    <w:rsid w:val="00842ECE"/>
    <w:rsid w:val="0085298B"/>
    <w:rsid w:val="00854108"/>
    <w:rsid w:val="00855245"/>
    <w:rsid w:val="00896EAE"/>
    <w:rsid w:val="008B321B"/>
    <w:rsid w:val="008D423C"/>
    <w:rsid w:val="008D4C25"/>
    <w:rsid w:val="008D7B18"/>
    <w:rsid w:val="008E5024"/>
    <w:rsid w:val="008E5436"/>
    <w:rsid w:val="008F05BC"/>
    <w:rsid w:val="0090501A"/>
    <w:rsid w:val="0091107B"/>
    <w:rsid w:val="009122D9"/>
    <w:rsid w:val="0092246A"/>
    <w:rsid w:val="00926065"/>
    <w:rsid w:val="00926134"/>
    <w:rsid w:val="009262E7"/>
    <w:rsid w:val="0092638F"/>
    <w:rsid w:val="00933A63"/>
    <w:rsid w:val="00952BF3"/>
    <w:rsid w:val="009813B2"/>
    <w:rsid w:val="00981BF4"/>
    <w:rsid w:val="00990551"/>
    <w:rsid w:val="0099174D"/>
    <w:rsid w:val="00997018"/>
    <w:rsid w:val="009B6CC7"/>
    <w:rsid w:val="009B78E9"/>
    <w:rsid w:val="009C1249"/>
    <w:rsid w:val="009C4F40"/>
    <w:rsid w:val="009C6630"/>
    <w:rsid w:val="009E0070"/>
    <w:rsid w:val="009E2F3D"/>
    <w:rsid w:val="009F7819"/>
    <w:rsid w:val="00A17104"/>
    <w:rsid w:val="00A25656"/>
    <w:rsid w:val="00A26CD9"/>
    <w:rsid w:val="00A32AC2"/>
    <w:rsid w:val="00A32BEF"/>
    <w:rsid w:val="00A40143"/>
    <w:rsid w:val="00A44707"/>
    <w:rsid w:val="00A55A24"/>
    <w:rsid w:val="00A5743A"/>
    <w:rsid w:val="00A5770D"/>
    <w:rsid w:val="00A6071F"/>
    <w:rsid w:val="00A64A48"/>
    <w:rsid w:val="00A722D4"/>
    <w:rsid w:val="00A77789"/>
    <w:rsid w:val="00A77A22"/>
    <w:rsid w:val="00A816F9"/>
    <w:rsid w:val="00A8388A"/>
    <w:rsid w:val="00A92BF7"/>
    <w:rsid w:val="00AA4617"/>
    <w:rsid w:val="00AB1160"/>
    <w:rsid w:val="00AB4F17"/>
    <w:rsid w:val="00AC0B5D"/>
    <w:rsid w:val="00AC26F9"/>
    <w:rsid w:val="00AD14D8"/>
    <w:rsid w:val="00AD5509"/>
    <w:rsid w:val="00AE23E8"/>
    <w:rsid w:val="00AE3853"/>
    <w:rsid w:val="00AF22B8"/>
    <w:rsid w:val="00B22E25"/>
    <w:rsid w:val="00B304AE"/>
    <w:rsid w:val="00B402B9"/>
    <w:rsid w:val="00B479E8"/>
    <w:rsid w:val="00B55634"/>
    <w:rsid w:val="00B60669"/>
    <w:rsid w:val="00B61484"/>
    <w:rsid w:val="00B714E2"/>
    <w:rsid w:val="00B7406A"/>
    <w:rsid w:val="00B83ABD"/>
    <w:rsid w:val="00B9113C"/>
    <w:rsid w:val="00B93035"/>
    <w:rsid w:val="00B95761"/>
    <w:rsid w:val="00BA7253"/>
    <w:rsid w:val="00BB494C"/>
    <w:rsid w:val="00BB5511"/>
    <w:rsid w:val="00BB5BB0"/>
    <w:rsid w:val="00BB7AB3"/>
    <w:rsid w:val="00BF27C4"/>
    <w:rsid w:val="00BF4AE6"/>
    <w:rsid w:val="00C0349B"/>
    <w:rsid w:val="00C042DF"/>
    <w:rsid w:val="00C05B1F"/>
    <w:rsid w:val="00C06BB8"/>
    <w:rsid w:val="00C36880"/>
    <w:rsid w:val="00C37D28"/>
    <w:rsid w:val="00C43194"/>
    <w:rsid w:val="00C43ABA"/>
    <w:rsid w:val="00C604D4"/>
    <w:rsid w:val="00C656A3"/>
    <w:rsid w:val="00C73036"/>
    <w:rsid w:val="00C96EEF"/>
    <w:rsid w:val="00CA0266"/>
    <w:rsid w:val="00CA53D7"/>
    <w:rsid w:val="00CA7C2E"/>
    <w:rsid w:val="00CB652F"/>
    <w:rsid w:val="00CD5E6A"/>
    <w:rsid w:val="00CE218F"/>
    <w:rsid w:val="00CF1175"/>
    <w:rsid w:val="00CF4BE4"/>
    <w:rsid w:val="00D11BD5"/>
    <w:rsid w:val="00D2179B"/>
    <w:rsid w:val="00D64091"/>
    <w:rsid w:val="00D64789"/>
    <w:rsid w:val="00D70219"/>
    <w:rsid w:val="00D7666E"/>
    <w:rsid w:val="00D77F45"/>
    <w:rsid w:val="00D86643"/>
    <w:rsid w:val="00D867DE"/>
    <w:rsid w:val="00D86857"/>
    <w:rsid w:val="00D868C2"/>
    <w:rsid w:val="00DA25F5"/>
    <w:rsid w:val="00DB29D9"/>
    <w:rsid w:val="00DB2AE0"/>
    <w:rsid w:val="00DF42E2"/>
    <w:rsid w:val="00DF4580"/>
    <w:rsid w:val="00E01C36"/>
    <w:rsid w:val="00E07D4F"/>
    <w:rsid w:val="00E1526D"/>
    <w:rsid w:val="00E2069E"/>
    <w:rsid w:val="00E3611A"/>
    <w:rsid w:val="00E3615A"/>
    <w:rsid w:val="00E4460E"/>
    <w:rsid w:val="00E479D2"/>
    <w:rsid w:val="00E536B2"/>
    <w:rsid w:val="00E853DC"/>
    <w:rsid w:val="00EA5D29"/>
    <w:rsid w:val="00ED28BC"/>
    <w:rsid w:val="00EE368E"/>
    <w:rsid w:val="00EE4259"/>
    <w:rsid w:val="00EE5600"/>
    <w:rsid w:val="00EE631C"/>
    <w:rsid w:val="00F21D03"/>
    <w:rsid w:val="00F5210E"/>
    <w:rsid w:val="00F55000"/>
    <w:rsid w:val="00F562F1"/>
    <w:rsid w:val="00F751BB"/>
    <w:rsid w:val="00F82027"/>
    <w:rsid w:val="00F856AE"/>
    <w:rsid w:val="00FA1BFA"/>
    <w:rsid w:val="00FA6834"/>
    <w:rsid w:val="00FC7B38"/>
    <w:rsid w:val="00FE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8DB976-54DA-4B31-B5A0-4B2B74B4F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1D03"/>
  </w:style>
  <w:style w:type="paragraph" w:styleId="Heading1">
    <w:name w:val="heading 1"/>
    <w:basedOn w:val="Normal"/>
    <w:link w:val="Heading1Char"/>
    <w:uiPriority w:val="9"/>
    <w:qFormat/>
    <w:rsid w:val="00771F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671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635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rsid w:val="007753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7538D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DF42E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42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2E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C43194"/>
    <w:pPr>
      <w:spacing w:after="0" w:line="456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43194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60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104"/>
  </w:style>
  <w:style w:type="paragraph" w:styleId="Footer">
    <w:name w:val="footer"/>
    <w:basedOn w:val="Normal"/>
    <w:link w:val="FooterChar"/>
    <w:uiPriority w:val="99"/>
    <w:unhideWhenUsed/>
    <w:rsid w:val="00A1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104"/>
  </w:style>
  <w:style w:type="character" w:styleId="Emphasis">
    <w:name w:val="Emphasis"/>
    <w:basedOn w:val="DefaultParagraphFont"/>
    <w:uiPriority w:val="20"/>
    <w:qFormat/>
    <w:rsid w:val="00DF458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771F1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86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aklandpostonline.com/24287/campus/dr-heidi-lyons-presents-a-lecture-on-adolescent-and-emerging-adult-sexuality-toda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wmannin@bg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662D4-5119-4AF0-818E-A670DAF77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3029</Words>
  <Characters>1727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kland University</Company>
  <LinksUpToDate>false</LinksUpToDate>
  <CharactersWithSpaces>20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</dc:creator>
  <cp:lastModifiedBy>Heidi's</cp:lastModifiedBy>
  <cp:revision>6</cp:revision>
  <cp:lastPrinted>2020-07-20T19:03:00Z</cp:lastPrinted>
  <dcterms:created xsi:type="dcterms:W3CDTF">2020-07-20T19:01:00Z</dcterms:created>
  <dcterms:modified xsi:type="dcterms:W3CDTF">2020-09-11T13:45:00Z</dcterms:modified>
</cp:coreProperties>
</file>